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26A9644A" w:rsidR="00801BF9" w:rsidRDefault="009105B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Dial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Contro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26A9644A" w:rsidR="00801BF9" w:rsidRDefault="009105B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Dial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Contro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2C79B879" w:rsidR="000912E6" w:rsidRPr="008E630B" w:rsidRDefault="002B0FA3" w:rsidP="000912E6">
      <w:pPr>
        <w:pStyle w:val="Heading1"/>
      </w:pPr>
      <w:r>
        <w:lastRenderedPageBreak/>
        <w:t>Dial</w:t>
      </w:r>
      <w:r w:rsidR="00CD1EAA">
        <w:t xml:space="preserve"> Contro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0B7B646D" w:rsidR="00ED0615" w:rsidRPr="00B57068" w:rsidRDefault="002B0FA3" w:rsidP="00DE40FC">
      <w:r>
        <w:rPr>
          <w:b/>
          <w:bCs/>
        </w:rPr>
        <w:t>Dial</w:t>
      </w:r>
      <w:r w:rsidR="00CD1EAA" w:rsidRPr="00DE40FC">
        <w:rPr>
          <w:b/>
          <w:bCs/>
        </w:rPr>
        <w:t xml:space="preserve"> Control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C70472" w:rsidRPr="00C70472">
        <w:t xml:space="preserve"> </w:t>
      </w:r>
      <w:r w:rsidR="00CD1EAA" w:rsidRPr="00DE40FC">
        <w:rPr>
          <w:b/>
          <w:bCs/>
        </w:rPr>
        <w:t>Control</w:t>
      </w:r>
      <w:r w:rsidR="00CD1EAA">
        <w:t xml:space="preserve"> </w:t>
      </w:r>
      <w:r w:rsidR="006C4832">
        <w:t xml:space="preserve">that can be used </w:t>
      </w:r>
      <w:r w:rsidR="00A029C2">
        <w:t xml:space="preserve">as a </w:t>
      </w:r>
      <w:r w:rsidR="00A029C2" w:rsidRPr="00A029C2">
        <w:rPr>
          <w:b/>
          <w:bCs/>
        </w:rPr>
        <w:t>Dial</w:t>
      </w:r>
      <w:r w:rsidR="006C4832">
        <w:t xml:space="preserve"> </w:t>
      </w:r>
      <w:r w:rsidR="00DE40FC" w:rsidRPr="00DE40FC">
        <w:t xml:space="preserve">using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455D073C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A029C2">
              <w:rPr>
                <w:i/>
                <w:iCs/>
              </w:rPr>
              <w:t>DialContro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66557E53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proofErr w:type="spellStart"/>
      <w:r w:rsidR="007B2CDE">
        <w:rPr>
          <w:b/>
          <w:bCs/>
        </w:rPr>
        <w:t>WinUI</w:t>
      </w:r>
      <w:proofErr w:type="spellEnd"/>
      <w:r>
        <w:t xml:space="preserve"> and then select </w:t>
      </w:r>
      <w:r w:rsidR="007B2CDE">
        <w:rPr>
          <w:b/>
          <w:bCs/>
        </w:rPr>
        <w:t>User Control (</w:t>
      </w:r>
      <w:proofErr w:type="spellStart"/>
      <w:r w:rsidR="007B2CDE">
        <w:rPr>
          <w:b/>
          <w:bCs/>
        </w:rPr>
        <w:t>WinUI</w:t>
      </w:r>
      <w:proofErr w:type="spellEnd"/>
      <w:r w:rsidR="007B2CDE">
        <w:rPr>
          <w:b/>
          <w:bCs/>
        </w:rPr>
        <w:t xml:space="preserve"> 3)</w:t>
      </w:r>
      <w:r>
        <w:t xml:space="preserve"> from the list next to this, then type in the name of </w:t>
      </w:r>
      <w:proofErr w:type="spellStart"/>
      <w:r w:rsidR="00A029C2">
        <w:rPr>
          <w:i/>
          <w:iCs/>
        </w:rPr>
        <w:t>Dial</w:t>
      </w:r>
      <w:r>
        <w:rPr>
          <w:i/>
          <w:iCs/>
        </w:rPr>
        <w:t>.</w:t>
      </w:r>
      <w:r w:rsidR="007B2CDE">
        <w:rPr>
          <w:i/>
          <w:iCs/>
        </w:rPr>
        <w:t>xaml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54173DCE">
            <wp:extent cx="4746773" cy="3293988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3" cy="3293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022" w14:textId="54B3EFF3" w:rsidR="007B2CDE" w:rsidRDefault="007B2CDE" w:rsidP="009A361C">
      <w:pPr>
        <w:pStyle w:val="Heading2"/>
      </w:pPr>
      <w:r>
        <w:lastRenderedPageBreak/>
        <w:t>Step 4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28EB89A6" w:rsidR="007B2CDE" w:rsidRPr="008967A6" w:rsidRDefault="007B2CDE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196188">
              <w:rPr>
                <w:b/>
                <w:bCs/>
                <w:lang w:val="en-US"/>
              </w:rPr>
              <w:t>Dial</w:t>
            </w:r>
            <w:r>
              <w:rPr>
                <w:b/>
                <w:bCs/>
                <w:lang w:val="en-US"/>
              </w:rPr>
              <w:t>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 </w:t>
            </w:r>
            <w:proofErr w:type="gramStart"/>
            <w:r>
              <w:rPr>
                <w:lang w:val="en-US"/>
              </w:rPr>
              <w:t xml:space="preserve">the </w:t>
            </w:r>
            <w:r>
              <w:rPr>
                <w:b/>
                <w:bCs/>
                <w:lang w:val="en-US"/>
              </w:rPr>
              <w:t>User</w:t>
            </w:r>
            <w:proofErr w:type="gramEnd"/>
            <w:r>
              <w:rPr>
                <w:b/>
                <w:bCs/>
                <w:lang w:val="en-US"/>
              </w:rPr>
              <w:t xml:space="preserve"> Control</w:t>
            </w:r>
            <w:r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4CA4A98E">
                  <wp:extent cx="2635187" cy="2170602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7" cy="2170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02A5331C" w14:textId="0210EA76" w:rsidR="00C269EE" w:rsidRDefault="00C269EE" w:rsidP="00C269EE">
      <w:pPr>
        <w:pStyle w:val="Heading2"/>
      </w:pPr>
      <w:r>
        <w:t>Step 5</w:t>
      </w:r>
    </w:p>
    <w:p w14:paraId="16A67BB6" w14:textId="77777777" w:rsidR="00C269EE" w:rsidRDefault="00C269EE" w:rsidP="00C269EE"/>
    <w:p w14:paraId="199BF801" w14:textId="23488EF4" w:rsidR="00C269EE" w:rsidRPr="00833CE0" w:rsidRDefault="00C269EE" w:rsidP="00C269EE"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 w:rsidR="00196188">
        <w:rPr>
          <w:i/>
          <w:iCs/>
        </w:rPr>
        <w:t>Dial</w:t>
      </w:r>
      <w:r w:rsidRPr="00E36FDC">
        <w:rPr>
          <w:i/>
          <w:iCs/>
        </w:rPr>
        <w:t>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r>
        <w:rPr>
          <w:rFonts w:ascii="Consolas" w:hAnsi="Consolas" w:cs="Cascadia Mono"/>
          <w:b/>
          <w:bCs/>
          <w:color w:val="000000"/>
        </w:rPr>
        <w:t>Grid</w:t>
      </w:r>
      <w:r w:rsidR="00872F00">
        <w:rPr>
          <w:rFonts w:cs="Segoe UI"/>
          <w:color w:val="000000"/>
        </w:rPr>
        <w:t>,</w:t>
      </w:r>
      <w:r w:rsidRPr="00C269EE">
        <w:t xml:space="preserve"> </w:t>
      </w:r>
      <w:r>
        <w:t xml:space="preserve">above </w:t>
      </w:r>
      <w:r w:rsidRPr="001868FF">
        <w:rPr>
          <w:rFonts w:ascii="Consolas" w:hAnsi="Consolas"/>
          <w:b/>
          <w:bCs/>
        </w:rPr>
        <w:t>&lt;/</w:t>
      </w:r>
      <w:r>
        <w:rPr>
          <w:rFonts w:ascii="Consolas" w:hAnsi="Consolas"/>
          <w:b/>
          <w:bCs/>
        </w:rPr>
        <w:t>Grid</w:t>
      </w:r>
      <w:r w:rsidRPr="001868FF">
        <w:rPr>
          <w:rFonts w:ascii="Consolas" w:hAnsi="Consolas"/>
          <w:b/>
          <w:bCs/>
        </w:rPr>
        <w:t>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5FD9A43C" w14:textId="0F85FCB5" w:rsidR="00C269EE" w:rsidRDefault="00C269EE" w:rsidP="00C269EE">
      <w:pPr>
        <w:rPr>
          <w:rFonts w:cs="Segoe UI"/>
          <w:color w:val="000000"/>
        </w:rPr>
      </w:pPr>
    </w:p>
    <w:p w14:paraId="3B7E7BE5" w14:textId="77777777" w:rsidR="00C269EE" w:rsidRDefault="00C269EE" w:rsidP="00C269E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8BE2D7A" wp14:editId="12E37BB0">
                <wp:extent cx="6642000" cy="1404620"/>
                <wp:effectExtent l="0" t="0" r="26035" b="12700"/>
                <wp:docPr id="13931978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14CFEAB" w14:textId="77777777" w:rsidR="00196188" w:rsidRPr="00196188" w:rsidRDefault="00196188" w:rsidP="001961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DialGrid</w:t>
                            </w:r>
                            <w:proofErr w:type="spellEnd"/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Load"&gt;</w:t>
                            </w:r>
                          </w:p>
                          <w:p w14:paraId="21D2B938" w14:textId="77777777" w:rsidR="00196188" w:rsidRPr="00196188" w:rsidRDefault="00196188" w:rsidP="001961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61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96188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Presenter</w:t>
                            </w:r>
                            <w:proofErr w:type="spellEnd"/>
                            <w:r w:rsidRPr="001961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proofErr w:type="gramStart"/>
                            <w:r w:rsidRPr="00196188">
                              <w:rPr>
                                <w:rFonts w:ascii="Consolas" w:hAnsi="Consolas" w:cs="Cascadia Mono"/>
                                <w:color w:val="A31515"/>
                              </w:rPr>
                              <w:t>x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</w:t>
                            </w:r>
                            <w:proofErr w:type="spellEnd"/>
                            <w:proofErr w:type="gramEnd"/>
                            <w:r w:rsidRPr="001961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ace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2C185DAE" w14:textId="77777777" w:rsidR="00196188" w:rsidRPr="00196188" w:rsidRDefault="00196188" w:rsidP="001961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61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96188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Presenter</w:t>
                            </w:r>
                            <w:proofErr w:type="spellEnd"/>
                            <w:r w:rsidRPr="001961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proofErr w:type="gramStart"/>
                            <w:r w:rsidRPr="00196188">
                              <w:rPr>
                                <w:rFonts w:ascii="Consolas" w:hAnsi="Consolas" w:cs="Cascadia Mono"/>
                                <w:color w:val="A31515"/>
                              </w:rPr>
                              <w:t>x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</w:t>
                            </w:r>
                            <w:proofErr w:type="spellEnd"/>
                            <w:proofErr w:type="gramEnd"/>
                            <w:r w:rsidRPr="001961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Knob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DCEA8DD" w14:textId="77777777" w:rsidR="00196188" w:rsidRPr="00196188" w:rsidRDefault="00196188" w:rsidP="001961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61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RenderTransformOrigin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,0.5"&gt;</w:t>
                            </w:r>
                          </w:p>
                          <w:p w14:paraId="3C30F928" w14:textId="77777777" w:rsidR="00196188" w:rsidRPr="00196188" w:rsidRDefault="00196188" w:rsidP="001961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61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96188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Presenter.RenderTransform</w:t>
                            </w:r>
                            <w:proofErr w:type="spellEnd"/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DD34953" w14:textId="77777777" w:rsidR="00196188" w:rsidRPr="00196188" w:rsidRDefault="00196188" w:rsidP="001961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61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96188">
                              <w:rPr>
                                <w:rFonts w:ascii="Consolas" w:hAnsi="Consolas" w:cs="Cascadia Mono"/>
                                <w:color w:val="A31515"/>
                              </w:rPr>
                              <w:t>TransformGroup</w:t>
                            </w:r>
                            <w:proofErr w:type="spellEnd"/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DB0CE2A" w14:textId="77777777" w:rsidR="00196188" w:rsidRPr="00196188" w:rsidRDefault="00196188" w:rsidP="001961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61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96188">
                              <w:rPr>
                                <w:rFonts w:ascii="Consolas" w:hAnsi="Consolas" w:cs="Cascadia Mono"/>
                                <w:color w:val="A31515"/>
                              </w:rPr>
                              <w:t>RotateTransform</w:t>
                            </w:r>
                            <w:proofErr w:type="spellEnd"/>
                            <w:r w:rsidRPr="001961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196188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alValue" /&gt;</w:t>
                            </w:r>
                          </w:p>
                          <w:p w14:paraId="32E2195E" w14:textId="77777777" w:rsidR="00196188" w:rsidRPr="00196188" w:rsidRDefault="00196188" w:rsidP="001961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61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96188">
                              <w:rPr>
                                <w:rFonts w:ascii="Consolas" w:hAnsi="Consolas" w:cs="Cascadia Mono"/>
                                <w:color w:val="A31515"/>
                              </w:rPr>
                              <w:t>TransformGroup</w:t>
                            </w:r>
                            <w:proofErr w:type="spellEnd"/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6F40B95" w14:textId="77777777" w:rsidR="00196188" w:rsidRPr="00196188" w:rsidRDefault="00196188" w:rsidP="001961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61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96188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Presenter.RenderTransform</w:t>
                            </w:r>
                            <w:proofErr w:type="spellEnd"/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B6D2433" w14:textId="77777777" w:rsidR="00196188" w:rsidRPr="00196188" w:rsidRDefault="00196188" w:rsidP="001961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61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96188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Presenter</w:t>
                            </w:r>
                            <w:proofErr w:type="spellEnd"/>
                            <w:r w:rsidRPr="001961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B1DB2BA" w14:textId="2512A6E6" w:rsidR="00C269EE" w:rsidRPr="00196188" w:rsidRDefault="00196188" w:rsidP="00196188">
                            <w:pPr>
                              <w:pStyle w:val="SourceCode"/>
                              <w:spacing w:after="0"/>
                            </w:pPr>
                            <w:r w:rsidRPr="00196188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196188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196188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BE2D7A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14CFEAB" w14:textId="77777777" w:rsidR="00196188" w:rsidRPr="00196188" w:rsidRDefault="00196188" w:rsidP="001961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96188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196188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DialGrid</w:t>
                      </w:r>
                      <w:proofErr w:type="spellEnd"/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196188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="Load"&gt;</w:t>
                      </w:r>
                    </w:p>
                    <w:p w14:paraId="21D2B938" w14:textId="77777777" w:rsidR="00196188" w:rsidRPr="00196188" w:rsidRDefault="00196188" w:rsidP="001961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61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96188">
                        <w:rPr>
                          <w:rFonts w:ascii="Consolas" w:hAnsi="Consolas" w:cs="Cascadia Mono"/>
                          <w:color w:val="A31515"/>
                        </w:rPr>
                        <w:t>ContentPresenter</w:t>
                      </w:r>
                      <w:proofErr w:type="spellEnd"/>
                      <w:r w:rsidRPr="00196188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proofErr w:type="gramStart"/>
                      <w:r w:rsidRPr="00196188">
                        <w:rPr>
                          <w:rFonts w:ascii="Consolas" w:hAnsi="Consolas" w:cs="Cascadia Mono"/>
                          <w:color w:val="A31515"/>
                        </w:rPr>
                        <w:t>x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96188">
                        <w:rPr>
                          <w:rFonts w:ascii="Consolas" w:hAnsi="Consolas" w:cs="Cascadia Mono"/>
                          <w:color w:val="A31515"/>
                        </w:rPr>
                        <w:t>Bind</w:t>
                      </w:r>
                      <w:proofErr w:type="spellEnd"/>
                      <w:proofErr w:type="gramEnd"/>
                      <w:r w:rsidRPr="00196188">
                        <w:rPr>
                          <w:rFonts w:ascii="Consolas" w:hAnsi="Consolas" w:cs="Cascadia Mono"/>
                          <w:color w:val="FF0000"/>
                        </w:rPr>
                        <w:t xml:space="preserve"> Face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2C185DAE" w14:textId="77777777" w:rsidR="00196188" w:rsidRPr="00196188" w:rsidRDefault="00196188" w:rsidP="001961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61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96188">
                        <w:rPr>
                          <w:rFonts w:ascii="Consolas" w:hAnsi="Consolas" w:cs="Cascadia Mono"/>
                          <w:color w:val="A31515"/>
                        </w:rPr>
                        <w:t>ContentPresenter</w:t>
                      </w:r>
                      <w:proofErr w:type="spellEnd"/>
                      <w:r w:rsidRPr="00196188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proofErr w:type="gramStart"/>
                      <w:r w:rsidRPr="00196188">
                        <w:rPr>
                          <w:rFonts w:ascii="Consolas" w:hAnsi="Consolas" w:cs="Cascadia Mono"/>
                          <w:color w:val="A31515"/>
                        </w:rPr>
                        <w:t>x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96188">
                        <w:rPr>
                          <w:rFonts w:ascii="Consolas" w:hAnsi="Consolas" w:cs="Cascadia Mono"/>
                          <w:color w:val="A31515"/>
                        </w:rPr>
                        <w:t>Bind</w:t>
                      </w:r>
                      <w:proofErr w:type="spellEnd"/>
                      <w:proofErr w:type="gramEnd"/>
                      <w:r w:rsidRPr="00196188">
                        <w:rPr>
                          <w:rFonts w:ascii="Consolas" w:hAnsi="Consolas" w:cs="Cascadia Mono"/>
                          <w:color w:val="FF0000"/>
                        </w:rPr>
                        <w:t xml:space="preserve"> Knob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1961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DCEA8DD" w14:textId="77777777" w:rsidR="00196188" w:rsidRPr="00196188" w:rsidRDefault="00196188" w:rsidP="001961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61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6188">
                        <w:rPr>
                          <w:rFonts w:ascii="Consolas" w:hAnsi="Consolas" w:cs="Cascadia Mono"/>
                          <w:color w:val="FF0000"/>
                        </w:rPr>
                        <w:t xml:space="preserve"> RenderTransformOrigin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="0.5,0.5"&gt;</w:t>
                      </w:r>
                    </w:p>
                    <w:p w14:paraId="3C30F928" w14:textId="77777777" w:rsidR="00196188" w:rsidRPr="00196188" w:rsidRDefault="00196188" w:rsidP="001961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618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96188">
                        <w:rPr>
                          <w:rFonts w:ascii="Consolas" w:hAnsi="Consolas" w:cs="Cascadia Mono"/>
                          <w:color w:val="A31515"/>
                        </w:rPr>
                        <w:t>ContentPresenter.RenderTransform</w:t>
                      </w:r>
                      <w:proofErr w:type="spellEnd"/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DD34953" w14:textId="77777777" w:rsidR="00196188" w:rsidRPr="00196188" w:rsidRDefault="00196188" w:rsidP="001961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618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96188">
                        <w:rPr>
                          <w:rFonts w:ascii="Consolas" w:hAnsi="Consolas" w:cs="Cascadia Mono"/>
                          <w:color w:val="A31515"/>
                        </w:rPr>
                        <w:t>TransformGroup</w:t>
                      </w:r>
                      <w:proofErr w:type="spellEnd"/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DB0CE2A" w14:textId="77777777" w:rsidR="00196188" w:rsidRPr="00196188" w:rsidRDefault="00196188" w:rsidP="001961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618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96188">
                        <w:rPr>
                          <w:rFonts w:ascii="Consolas" w:hAnsi="Consolas" w:cs="Cascadia Mono"/>
                          <w:color w:val="A31515"/>
                        </w:rPr>
                        <w:t>RotateTransform</w:t>
                      </w:r>
                      <w:proofErr w:type="spellEnd"/>
                      <w:r w:rsidRPr="001961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196188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96188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="DialValue" /&gt;</w:t>
                      </w:r>
                    </w:p>
                    <w:p w14:paraId="32E2195E" w14:textId="77777777" w:rsidR="00196188" w:rsidRPr="00196188" w:rsidRDefault="00196188" w:rsidP="001961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618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96188">
                        <w:rPr>
                          <w:rFonts w:ascii="Consolas" w:hAnsi="Consolas" w:cs="Cascadia Mono"/>
                          <w:color w:val="A31515"/>
                        </w:rPr>
                        <w:t>TransformGroup</w:t>
                      </w:r>
                      <w:proofErr w:type="spellEnd"/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6F40B95" w14:textId="77777777" w:rsidR="00196188" w:rsidRPr="00196188" w:rsidRDefault="00196188" w:rsidP="001961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618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96188">
                        <w:rPr>
                          <w:rFonts w:ascii="Consolas" w:hAnsi="Consolas" w:cs="Cascadia Mono"/>
                          <w:color w:val="A31515"/>
                        </w:rPr>
                        <w:t>ContentPresenter.RenderTransform</w:t>
                      </w:r>
                      <w:proofErr w:type="spellEnd"/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B6D2433" w14:textId="77777777" w:rsidR="00196188" w:rsidRPr="00196188" w:rsidRDefault="00196188" w:rsidP="001961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61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96188">
                        <w:rPr>
                          <w:rFonts w:ascii="Consolas" w:hAnsi="Consolas" w:cs="Cascadia Mono"/>
                          <w:color w:val="A31515"/>
                        </w:rPr>
                        <w:t>ContentPresenter</w:t>
                      </w:r>
                      <w:proofErr w:type="spellEnd"/>
                      <w:r w:rsidRPr="001961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B1DB2BA" w14:textId="2512A6E6" w:rsidR="00C269EE" w:rsidRPr="00196188" w:rsidRDefault="00196188" w:rsidP="00196188">
                      <w:pPr>
                        <w:pStyle w:val="SourceCode"/>
                        <w:spacing w:after="0"/>
                      </w:pPr>
                      <w:r w:rsidRPr="00196188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196188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196188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51E659C" w14:textId="77777777" w:rsidR="00C269EE" w:rsidRDefault="00C269EE" w:rsidP="00C269EE"/>
    <w:p w14:paraId="79C6AA64" w14:textId="6EF061CF" w:rsidR="002D0CB8" w:rsidRPr="00196188" w:rsidRDefault="002D0CB8" w:rsidP="002D0CB8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ED7E57">
        <w:t xml:space="preserve"> </w:t>
      </w:r>
      <w:r>
        <w:t xml:space="preserve">a </w:t>
      </w:r>
      <w:r w:rsidR="00196188">
        <w:rPr>
          <w:rFonts w:ascii="Consolas" w:hAnsi="Consolas"/>
          <w:b/>
          <w:bCs/>
        </w:rPr>
        <w:t>Grid</w:t>
      </w:r>
      <w:r>
        <w:t xml:space="preserve"> with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of </w:t>
      </w:r>
      <w:r>
        <w:rPr>
          <w:rFonts w:ascii="Consolas" w:hAnsi="Consolas"/>
          <w:b/>
          <w:bCs/>
        </w:rPr>
        <w:t>Load</w:t>
      </w:r>
      <w:r w:rsidR="00196188">
        <w:t xml:space="preserve"> along with a </w:t>
      </w:r>
      <w:proofErr w:type="spellStart"/>
      <w:r w:rsidR="00196188" w:rsidRPr="00196188">
        <w:rPr>
          <w:rFonts w:ascii="Consolas" w:hAnsi="Consolas"/>
          <w:b/>
          <w:bCs/>
        </w:rPr>
        <w:t>ContentPresenter</w:t>
      </w:r>
      <w:proofErr w:type="spellEnd"/>
      <w:r w:rsidR="00196188">
        <w:rPr>
          <w:rFonts w:cs="Segoe UI"/>
        </w:rPr>
        <w:t xml:space="preserve"> for the </w:t>
      </w:r>
      <w:r w:rsidR="00196188" w:rsidRPr="00196188">
        <w:rPr>
          <w:rFonts w:ascii="Consolas" w:hAnsi="Consolas" w:cs="Segoe UI"/>
          <w:b/>
          <w:bCs/>
        </w:rPr>
        <w:t>Face</w:t>
      </w:r>
      <w:r w:rsidR="00196188">
        <w:rPr>
          <w:rFonts w:cs="Segoe UI"/>
        </w:rPr>
        <w:t xml:space="preserve"> and </w:t>
      </w:r>
      <w:r w:rsidR="00196188" w:rsidRPr="00196188">
        <w:rPr>
          <w:rFonts w:ascii="Consolas" w:hAnsi="Consolas" w:cs="Segoe UI"/>
          <w:b/>
          <w:bCs/>
        </w:rPr>
        <w:t>Knob</w:t>
      </w:r>
      <w:r w:rsidR="00196188">
        <w:rPr>
          <w:rFonts w:cs="Segoe UI"/>
        </w:rPr>
        <w:t xml:space="preserve"> of the </w:t>
      </w:r>
      <w:r w:rsidR="00196188" w:rsidRPr="00196188">
        <w:rPr>
          <w:rFonts w:cs="Segoe UI"/>
          <w:b/>
          <w:bCs/>
        </w:rPr>
        <w:t>Dial</w:t>
      </w:r>
      <w:r w:rsidR="00196188">
        <w:rPr>
          <w:rFonts w:cs="Segoe UI"/>
        </w:rPr>
        <w:t xml:space="preserve"> which also has a </w:t>
      </w:r>
      <w:proofErr w:type="spellStart"/>
      <w:r w:rsidR="00196188" w:rsidRPr="00196188">
        <w:rPr>
          <w:rFonts w:ascii="Consolas" w:hAnsi="Consolas" w:cs="Segoe UI"/>
          <w:b/>
          <w:bCs/>
        </w:rPr>
        <w:t>RotateTransform</w:t>
      </w:r>
      <w:proofErr w:type="spellEnd"/>
      <w:r w:rsidR="00196188">
        <w:rPr>
          <w:rFonts w:cs="Segoe UI"/>
        </w:rPr>
        <w:t xml:space="preserve"> to show the correct indicator for the </w:t>
      </w:r>
      <w:r w:rsidR="00196188" w:rsidRPr="00196188">
        <w:rPr>
          <w:rFonts w:cs="Segoe UI"/>
          <w:b/>
          <w:bCs/>
        </w:rPr>
        <w:t>Dial</w:t>
      </w:r>
      <w:r w:rsidR="00196188">
        <w:rPr>
          <w:rFonts w:cs="Segoe UI"/>
        </w:rPr>
        <w:t>.</w:t>
      </w:r>
    </w:p>
    <w:p w14:paraId="2869BA1A" w14:textId="77777777" w:rsidR="000F0B04" w:rsidRPr="00172AED" w:rsidRDefault="000F0B04" w:rsidP="002D0CB8">
      <w:pPr>
        <w:rPr>
          <w:rFonts w:cs="Segoe UI"/>
        </w:rPr>
      </w:pPr>
    </w:p>
    <w:p w14:paraId="33F71CF4" w14:textId="53B418F9" w:rsidR="003B4EC9" w:rsidRDefault="003B4EC9" w:rsidP="003B4EC9">
      <w:pPr>
        <w:pStyle w:val="Heading2"/>
      </w:pPr>
      <w:r>
        <w:t>Step 6</w:t>
      </w:r>
    </w:p>
    <w:p w14:paraId="2A1E870C" w14:textId="77777777" w:rsidR="003B4EC9" w:rsidRPr="00BE7F8D" w:rsidRDefault="003B4EC9" w:rsidP="003B4EC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3B4EC9" w14:paraId="00C90BEA" w14:textId="77777777" w:rsidTr="002A7E84">
        <w:tc>
          <w:tcPr>
            <w:tcW w:w="4955" w:type="dxa"/>
          </w:tcPr>
          <w:p w14:paraId="4CFBFE9B" w14:textId="423C23FF" w:rsidR="003001FA" w:rsidRPr="008967A6" w:rsidRDefault="003001FA" w:rsidP="003001FA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,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select the arrow next to </w:t>
            </w:r>
            <w:proofErr w:type="spellStart"/>
            <w:r w:rsidR="00196188">
              <w:rPr>
                <w:b/>
                <w:bCs/>
                <w:lang w:val="en-US"/>
              </w:rPr>
              <w:t>Dial</w:t>
            </w:r>
            <w:r w:rsidRPr="008967A6">
              <w:rPr>
                <w:b/>
                <w:bCs/>
                <w:lang w:val="en-US"/>
              </w:rPr>
              <w:t>.xaml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>
              <w:rPr>
                <w:lang w:val="en-US"/>
              </w:rPr>
              <w:t xml:space="preserve">then double-click on </w:t>
            </w:r>
            <w:proofErr w:type="spellStart"/>
            <w:r w:rsidR="00196188">
              <w:rPr>
                <w:b/>
                <w:bCs/>
                <w:lang w:val="en-US"/>
              </w:rPr>
              <w:t>Dial</w:t>
            </w:r>
            <w:r>
              <w:rPr>
                <w:b/>
                <w:bCs/>
                <w:lang w:val="en-US"/>
              </w:rPr>
              <w:t>.xaml.cs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</w:t>
            </w:r>
            <w:proofErr w:type="gramStart"/>
            <w:r>
              <w:rPr>
                <w:lang w:val="en-US"/>
              </w:rPr>
              <w:t xml:space="preserve">the </w:t>
            </w:r>
            <w:r>
              <w:rPr>
                <w:b/>
                <w:bCs/>
                <w:lang w:val="en-US"/>
              </w:rPr>
              <w:t>User</w:t>
            </w:r>
            <w:proofErr w:type="gramEnd"/>
            <w:r>
              <w:rPr>
                <w:b/>
                <w:bCs/>
                <w:lang w:val="en-US"/>
              </w:rPr>
              <w:t xml:space="preserve"> Control</w:t>
            </w:r>
            <w:r w:rsidRPr="00792240">
              <w:rPr>
                <w:lang w:val="en-US"/>
              </w:rPr>
              <w:t>.</w:t>
            </w:r>
          </w:p>
          <w:p w14:paraId="12E742D7" w14:textId="77777777" w:rsidR="003001FA" w:rsidRPr="008967A6" w:rsidRDefault="003001FA" w:rsidP="002A7E84">
            <w:pPr>
              <w:rPr>
                <w:b/>
                <w:bCs/>
                <w:lang w:val="en-US"/>
              </w:rPr>
            </w:pPr>
          </w:p>
          <w:p w14:paraId="6D0D4CF8" w14:textId="77777777" w:rsidR="003B4EC9" w:rsidRPr="003544B5" w:rsidRDefault="003B4EC9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324EBA4F" w14:textId="77777777" w:rsidR="003B4EC9" w:rsidRDefault="003B4EC9" w:rsidP="002A7E84">
            <w:r>
              <w:rPr>
                <w:noProof/>
              </w:rPr>
              <w:drawing>
                <wp:inline distT="0" distB="0" distL="0" distR="0" wp14:anchorId="24486B2B" wp14:editId="13E9B2B4">
                  <wp:extent cx="2635186" cy="2170601"/>
                  <wp:effectExtent l="0" t="0" r="0" b="1270"/>
                  <wp:docPr id="1620159783" name="Picture 16201597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0159783" name="Picture 1620159783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6" cy="2170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4E380D" w14:textId="77777777" w:rsidR="003B4EC9" w:rsidRDefault="003B4EC9" w:rsidP="002A7E84"/>
        </w:tc>
      </w:tr>
    </w:tbl>
    <w:p w14:paraId="15CF38A0" w14:textId="77777777" w:rsidR="007F5E75" w:rsidRDefault="007F5E7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6ADE11A" w14:textId="77777777" w:rsidR="00425C5A" w:rsidRDefault="00425C5A" w:rsidP="00425C5A">
      <w:pPr>
        <w:pStyle w:val="Heading2"/>
      </w:pPr>
      <w:r>
        <w:lastRenderedPageBreak/>
        <w:t>Step 7</w:t>
      </w:r>
    </w:p>
    <w:p w14:paraId="37A185BA" w14:textId="77777777" w:rsidR="00425C5A" w:rsidRDefault="00425C5A" w:rsidP="00425C5A"/>
    <w:p w14:paraId="67DF7239" w14:textId="19867052" w:rsidR="007563F0" w:rsidRDefault="00425C5A" w:rsidP="00425C5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 w:rsidR="00196188">
        <w:rPr>
          <w:i/>
          <w:iCs/>
        </w:rPr>
        <w:t>Dial</w:t>
      </w:r>
      <w:r>
        <w:rPr>
          <w:i/>
          <w:iCs/>
        </w:rPr>
        <w:t>.xaml.cs</w:t>
      </w:r>
      <w:proofErr w:type="spellEnd"/>
      <w:r>
        <w:t xml:space="preserve">,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 xml:space="preserve"> below the end of the </w:t>
      </w:r>
      <w:r w:rsidR="004D2F8B">
        <w:rPr>
          <w:rFonts w:cs="Segoe UI"/>
          <w:b/>
          <w:bCs/>
        </w:rPr>
        <w:t>Constructor</w:t>
      </w:r>
      <w:r w:rsidR="004D2F8B">
        <w:rPr>
          <w:rFonts w:cs="Segoe UI"/>
        </w:rPr>
        <w:t xml:space="preserve"> of </w:t>
      </w:r>
      <w:r w:rsidR="004D2F8B" w:rsidRPr="001868FF">
        <w:rPr>
          <w:rFonts w:ascii="Consolas" w:hAnsi="Consolas" w:cs="Segoe UI"/>
          <w:b/>
          <w:bCs/>
        </w:rPr>
        <w:t xml:space="preserve">public </w:t>
      </w:r>
      <w:proofErr w:type="gramStart"/>
      <w:r w:rsidR="005573BE">
        <w:rPr>
          <w:rFonts w:ascii="Consolas" w:hAnsi="Consolas" w:cs="Segoe UI"/>
          <w:b/>
          <w:bCs/>
        </w:rPr>
        <w:t>Dial</w:t>
      </w:r>
      <w:r w:rsidR="004D2F8B" w:rsidRPr="001868FF">
        <w:rPr>
          <w:rFonts w:ascii="Consolas" w:hAnsi="Consolas" w:cs="Segoe UI"/>
          <w:b/>
          <w:bCs/>
        </w:rPr>
        <w:t>(</w:t>
      </w:r>
      <w:proofErr w:type="gramEnd"/>
      <w:r w:rsidR="004D2F8B" w:rsidRPr="001868FF">
        <w:rPr>
          <w:rFonts w:ascii="Consolas" w:hAnsi="Consolas" w:cs="Segoe UI"/>
          <w:b/>
          <w:bCs/>
        </w:rPr>
        <w:t>)</w:t>
      </w:r>
      <w:r w:rsidR="004D2F8B">
        <w:rPr>
          <w:rFonts w:ascii="Consolas" w:hAnsi="Consolas" w:cs="Segoe UI"/>
          <w:b/>
          <w:bCs/>
        </w:rPr>
        <w:t xml:space="preserve"> </w:t>
      </w:r>
      <w:r w:rsidR="004D2F8B" w:rsidRPr="001868FF">
        <w:rPr>
          <w:rFonts w:ascii="Consolas" w:hAnsi="Consolas" w:cs="Segoe UI"/>
          <w:b/>
          <w:bCs/>
        </w:rPr>
        <w:t>{</w:t>
      </w:r>
      <w:r w:rsidR="004D2F8B">
        <w:rPr>
          <w:rFonts w:ascii="Consolas" w:hAnsi="Consolas" w:cs="Segoe UI"/>
          <w:b/>
          <w:bCs/>
        </w:rPr>
        <w:t xml:space="preserve"> ... </w:t>
      </w:r>
      <w:r w:rsidR="004D2F8B" w:rsidRPr="001868FF">
        <w:rPr>
          <w:rFonts w:ascii="Consolas" w:hAnsi="Consolas" w:cs="Segoe UI"/>
          <w:b/>
          <w:bCs/>
        </w:rPr>
        <w:t>}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562CADB" w14:textId="77777777" w:rsid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ascadia Mono" w:hAnsi="Cascadia Mono" w:cs="Cascadia Mono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ascadia Mono" w:hAnsi="Cascadia Mono" w:cs="Cascadia Mono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 xml:space="preserve"> _</w:t>
                            </w:r>
                            <w:proofErr w:type="spellStart"/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>hasCapture</w:t>
                            </w:r>
                            <w:proofErr w:type="spellEnd"/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Cascadia Mono" w:hAnsi="Cascadia Mono" w:cs="Cascadia Mono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A0D060E" w14:textId="77777777" w:rsid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8BFADD9" w14:textId="77777777" w:rsid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  <w:t xml:space="preserve">// </w:t>
                            </w:r>
                            <w:proofErr w:type="spellStart"/>
                            <w:r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  <w:t>Dependancy</w:t>
                            </w:r>
                            <w:proofErr w:type="spellEnd"/>
                            <w:r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  <w:t xml:space="preserve"> Properties </w:t>
                            </w:r>
                          </w:p>
                          <w:p w14:paraId="49803929" w14:textId="77777777" w:rsid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</w:pPr>
                          </w:p>
                          <w:p w14:paraId="40AE2067" w14:textId="63178D90" w:rsid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  <w:t xml:space="preserve">// </w:t>
                            </w:r>
                            <w:r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  <w:t>Properties</w:t>
                            </w:r>
                          </w:p>
                          <w:p w14:paraId="731DD6AC" w14:textId="77777777" w:rsid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AC17AB8" w14:textId="77777777" w:rsid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  <w:t xml:space="preserve">// </w:t>
                            </w:r>
                            <w:proofErr w:type="spellStart"/>
                            <w:r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  <w:t>GetRotation</w:t>
                            </w:r>
                            <w:proofErr w:type="spellEnd"/>
                            <w:r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  <w:t>GetAngle</w:t>
                            </w:r>
                            <w:proofErr w:type="spellEnd"/>
                            <w:r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  <w:t xml:space="preserve"> &amp; </w:t>
                            </w:r>
                            <w:proofErr w:type="spellStart"/>
                            <w:r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  <w:t>SetPosition</w:t>
                            </w:r>
                            <w:proofErr w:type="spellEnd"/>
                            <w:r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  <w:t xml:space="preserve"> Methods</w:t>
                            </w:r>
                          </w:p>
                          <w:p w14:paraId="4B8DD6F6" w14:textId="77777777" w:rsid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DB6724C" w14:textId="1B7C6759" w:rsidR="004D2F8B" w:rsidRPr="00891B0F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ascadia Mono" w:hAnsi="Cascadia Mono" w:cs="Cascadia Mono"/>
                                <w:color w:val="008000"/>
                                <w:sz w:val="19"/>
                                <w:szCs w:val="19"/>
                              </w:rPr>
                              <w:t>// Load Method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562CADB" w14:textId="77777777" w:rsid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ascadia Mono" w:hAnsi="Cascadia Mono" w:cs="Cascadia Mono"/>
                          <w:color w:val="0000FF"/>
                          <w:sz w:val="19"/>
                          <w:szCs w:val="19"/>
                        </w:rPr>
                        <w:t>private</w:t>
                      </w:r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ascadia Mono" w:hAnsi="Cascadia Mono" w:cs="Cascadia Mono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 xml:space="preserve"> _</w:t>
                      </w:r>
                      <w:proofErr w:type="spellStart"/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>hasCapture</w:t>
                      </w:r>
                      <w:proofErr w:type="spellEnd"/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Cascadia Mono" w:hAnsi="Cascadia Mono" w:cs="Cascadia Mono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A0D060E" w14:textId="77777777" w:rsid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</w:pPr>
                    </w:p>
                    <w:p w14:paraId="28BFADD9" w14:textId="77777777" w:rsid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</w:pPr>
                      <w:r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  <w:t xml:space="preserve">// </w:t>
                      </w:r>
                      <w:proofErr w:type="spellStart"/>
                      <w:r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  <w:t>Dependancy</w:t>
                      </w:r>
                      <w:proofErr w:type="spellEnd"/>
                      <w:r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  <w:t xml:space="preserve"> Properties </w:t>
                      </w:r>
                    </w:p>
                    <w:p w14:paraId="49803929" w14:textId="77777777" w:rsid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</w:pPr>
                    </w:p>
                    <w:p w14:paraId="40AE2067" w14:textId="63178D90" w:rsid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  <w:t xml:space="preserve">// </w:t>
                      </w:r>
                      <w:r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  <w:t>Properties</w:t>
                      </w:r>
                    </w:p>
                    <w:p w14:paraId="731DD6AC" w14:textId="77777777" w:rsid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</w:pPr>
                    </w:p>
                    <w:p w14:paraId="5AC17AB8" w14:textId="77777777" w:rsid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  <w:t xml:space="preserve">// </w:t>
                      </w:r>
                      <w:proofErr w:type="spellStart"/>
                      <w:r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  <w:t>GetRotation</w:t>
                      </w:r>
                      <w:proofErr w:type="spellEnd"/>
                      <w:r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  <w:t>GetAngle</w:t>
                      </w:r>
                      <w:proofErr w:type="spellEnd"/>
                      <w:r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  <w:t xml:space="preserve"> &amp; </w:t>
                      </w:r>
                      <w:proofErr w:type="spellStart"/>
                      <w:r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  <w:t>SetPosition</w:t>
                      </w:r>
                      <w:proofErr w:type="spellEnd"/>
                      <w:r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  <w:t xml:space="preserve"> Methods</w:t>
                      </w:r>
                    </w:p>
                    <w:p w14:paraId="4B8DD6F6" w14:textId="77777777" w:rsid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</w:pPr>
                    </w:p>
                    <w:p w14:paraId="0DB6724C" w14:textId="1B7C6759" w:rsidR="004D2F8B" w:rsidRPr="00891B0F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ascadia Mono" w:hAnsi="Cascadia Mono" w:cs="Cascadia Mono"/>
                          <w:color w:val="008000"/>
                          <w:sz w:val="19"/>
                          <w:szCs w:val="19"/>
                        </w:rPr>
                        <w:t>// Load Metho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7F8EB036" w:rsidR="00FD0FE1" w:rsidRDefault="00F006E2" w:rsidP="00FD0FE1">
      <w:pPr>
        <w:rPr>
          <w:rFonts w:cs="Segoe UI"/>
          <w:color w:val="000000"/>
        </w:rPr>
      </w:pPr>
      <w:r>
        <w:t>Th</w:t>
      </w:r>
      <w:r w:rsidR="00D3638D">
        <w:t>e</w:t>
      </w:r>
      <w:r>
        <w:t xml:space="preserve"> </w:t>
      </w:r>
      <w:r w:rsidRPr="00500DD8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r w:rsidR="005573BE">
        <w:rPr>
          <w:rFonts w:ascii="Consolas" w:hAnsi="Consolas" w:cs="Segoe UI"/>
          <w:b/>
          <w:bCs/>
        </w:rPr>
        <w:t>Dial</w:t>
      </w:r>
      <w:r w:rsidR="00D3638D">
        <w:rPr>
          <w:rFonts w:cs="Segoe UI"/>
        </w:rPr>
        <w:t xml:space="preserve"> </w:t>
      </w:r>
      <w:r>
        <w:rPr>
          <w:rFonts w:cs="Segoe UI"/>
        </w:rPr>
        <w:t xml:space="preserve">represents the </w:t>
      </w:r>
      <w:r w:rsidRPr="00F006E2">
        <w:rPr>
          <w:rFonts w:cs="Segoe UI"/>
          <w:b/>
          <w:bCs/>
        </w:rPr>
        <w:t>User Control</w:t>
      </w:r>
      <w:r>
        <w:rPr>
          <w:rFonts w:cs="Segoe UI"/>
        </w:rPr>
        <w:t xml:space="preserve"> for the</w:t>
      </w:r>
      <w:r w:rsidR="002D0CB8">
        <w:rPr>
          <w:rFonts w:cs="Segoe UI"/>
        </w:rPr>
        <w:t xml:space="preserve"> </w:t>
      </w:r>
      <w:r w:rsidR="005573BE">
        <w:rPr>
          <w:rFonts w:cs="Segoe UI"/>
          <w:b/>
          <w:bCs/>
        </w:rPr>
        <w:t>Dial</w:t>
      </w:r>
      <w:r>
        <w:rPr>
          <w:rFonts w:cs="Segoe UI"/>
        </w:rPr>
        <w:t xml:space="preserve"> and </w:t>
      </w:r>
      <w:r w:rsidR="004D2F8B">
        <w:t>includ</w:t>
      </w:r>
      <w:r>
        <w:t>es</w:t>
      </w:r>
      <w:r w:rsidR="004D2F8B">
        <w:t xml:space="preserve"> a </w:t>
      </w:r>
      <w:proofErr w:type="spellStart"/>
      <w:r w:rsidR="005573BE">
        <w:rPr>
          <w:rFonts w:ascii="Consolas" w:hAnsi="Consolas" w:cs="Cascadia Mono"/>
          <w:b/>
          <w:bCs/>
          <w:color w:val="000000"/>
        </w:rPr>
        <w:t>bool</w:t>
      </w:r>
      <w:proofErr w:type="spellEnd"/>
      <w:r w:rsidR="004D2F8B">
        <w:rPr>
          <w:rFonts w:cs="Segoe UI"/>
          <w:color w:val="000000"/>
        </w:rPr>
        <w:t xml:space="preserve"> that will be used </w:t>
      </w:r>
      <w:r w:rsidR="005573BE">
        <w:rPr>
          <w:rFonts w:cs="Segoe UI"/>
          <w:color w:val="000000"/>
        </w:rPr>
        <w:t xml:space="preserve">to know when the </w:t>
      </w:r>
      <w:r w:rsidR="005573BE" w:rsidRPr="005573BE">
        <w:rPr>
          <w:rFonts w:cs="Segoe UI"/>
          <w:b/>
          <w:bCs/>
          <w:color w:val="000000"/>
        </w:rPr>
        <w:t>Dial</w:t>
      </w:r>
      <w:r w:rsidR="005573BE">
        <w:rPr>
          <w:rFonts w:cs="Segoe UI"/>
          <w:color w:val="000000"/>
        </w:rPr>
        <w:t xml:space="preserve"> is being interacted with.</w:t>
      </w:r>
    </w:p>
    <w:p w14:paraId="5A55D8C6" w14:textId="479B9572" w:rsidR="00C265C1" w:rsidRDefault="00C265C1"/>
    <w:p w14:paraId="393899BB" w14:textId="56D41B42" w:rsidR="005573BE" w:rsidRDefault="005573BE" w:rsidP="005573BE">
      <w:pPr>
        <w:pStyle w:val="Heading2"/>
      </w:pPr>
      <w:r>
        <w:t xml:space="preserve">Step </w:t>
      </w:r>
      <w:r>
        <w:t>8</w:t>
      </w:r>
    </w:p>
    <w:p w14:paraId="4B6E7512" w14:textId="77777777" w:rsidR="005573BE" w:rsidRDefault="005573BE" w:rsidP="005573BE">
      <w:pPr>
        <w:rPr>
          <w:rFonts w:cs="Segoe UI"/>
          <w:color w:val="000000"/>
        </w:rPr>
      </w:pPr>
    </w:p>
    <w:p w14:paraId="678E2115" w14:textId="2D47CAD9" w:rsidR="005573BE" w:rsidRDefault="005573BE" w:rsidP="005573BE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Dial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>Dependency Properties</w:t>
      </w:r>
      <w:r w:rsidRPr="00F006E2">
        <w:rPr>
          <w:rFonts w:cs="Segoe UI"/>
        </w:rPr>
        <w:t xml:space="preserve"> </w:t>
      </w:r>
      <w:r>
        <w:rPr>
          <w:rFonts w:cs="Segoe UI"/>
        </w:rPr>
        <w:t>type the following</w:t>
      </w:r>
      <w:r>
        <w:rPr>
          <w:rFonts w:cs="Segoe UI"/>
          <w:b/>
          <w:bCs/>
        </w:rPr>
        <w:t xml:space="preserve"> </w:t>
      </w:r>
      <w:r>
        <w:rPr>
          <w:rFonts w:cs="Segoe UI"/>
          <w:b/>
          <w:bCs/>
        </w:rPr>
        <w:t>Dependency Properties</w:t>
      </w:r>
      <w:r>
        <w:rPr>
          <w:rFonts w:cs="Segoe UI"/>
        </w:rPr>
        <w:t>:</w:t>
      </w:r>
    </w:p>
    <w:p w14:paraId="529811E6" w14:textId="77777777" w:rsidR="005573BE" w:rsidRDefault="005573BE" w:rsidP="005573BE"/>
    <w:p w14:paraId="2EF37448" w14:textId="77777777" w:rsidR="005573BE" w:rsidRPr="000449A3" w:rsidRDefault="005573BE" w:rsidP="005573B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7AE5033" wp14:editId="65478F57">
                <wp:extent cx="6642000" cy="1404620"/>
                <wp:effectExtent l="0" t="0" r="26035" b="12700"/>
                <wp:docPr id="223660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A4F04D4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Propert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2479104F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),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537371A0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Dial), 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EDAF98B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1A40AFD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MinimumPropert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0D4635F3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Minimum),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59905AEF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Dial), 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1FD55E3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D4932C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Propert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7C1ED12D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Maximum),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454BB584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Dial), 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47F60B3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AD5B0A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KnobPropert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068A6853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Knob),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UIElement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06D0FBE4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Dial), 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A5C1519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9A22D8F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FaceProperty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3DBA99BF" w14:textId="77777777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ace), 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UIElement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7719F0D2" w14:textId="3AA90336" w:rsidR="005573BE" w:rsidRPr="005573BE" w:rsidRDefault="005573BE" w:rsidP="005573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Dial), 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573B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AE503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A4F04D4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ValuePropert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2479104F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Value),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537371A0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Dial), </w:t>
                      </w: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EDAF98B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1A40AFD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MinimumPropert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0D4635F3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Minimum),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59905AEF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Dial), </w:t>
                      </w: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1FD55E3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D4932C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MaximumPropert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7C1ED12D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Maximum),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454BB584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Dial), </w:t>
                      </w: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47F60B3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AD5B0A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KnobPropert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068A6853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Knob),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UIElement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06D0FBE4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Dial), </w:t>
                      </w: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A5C1519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9A22D8F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FaceProperty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3DBA99BF" w14:textId="77777777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Face), 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UIElement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7719F0D2" w14:textId="3AA90336" w:rsidR="005573BE" w:rsidRPr="005573BE" w:rsidRDefault="005573BE" w:rsidP="005573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 xml:space="preserve">Dial), </w:t>
                      </w:r>
                      <w:r w:rsidRPr="005573BE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573B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C0ABD2" w14:textId="77777777" w:rsidR="005573BE" w:rsidRDefault="005573BE" w:rsidP="005573BE"/>
    <w:p w14:paraId="1BB04614" w14:textId="161B7583" w:rsidR="005573BE" w:rsidRPr="00F03C7C" w:rsidRDefault="005573BE" w:rsidP="005573BE">
      <w:pPr>
        <w:rPr>
          <w:rFonts w:cs="Segoe UI"/>
        </w:rPr>
      </w:pPr>
      <w:r>
        <w:rPr>
          <w:rFonts w:cs="Segoe UI"/>
        </w:rPr>
        <w:t xml:space="preserve">There will also be some </w:t>
      </w:r>
      <w:r w:rsidRPr="003E408A">
        <w:rPr>
          <w:rFonts w:cs="Segoe UI"/>
          <w:b/>
          <w:bCs/>
        </w:rPr>
        <w:t>Errors</w:t>
      </w:r>
      <w:r>
        <w:rPr>
          <w:rFonts w:cs="Segoe UI"/>
        </w:rPr>
        <w:t xml:space="preserve"> as these refer to </w:t>
      </w:r>
      <w:r w:rsidRPr="003E408A">
        <w:rPr>
          <w:rFonts w:cs="Segoe UI"/>
          <w:b/>
          <w:bCs/>
        </w:rPr>
        <w:t>Properties</w:t>
      </w:r>
      <w:r>
        <w:rPr>
          <w:rFonts w:cs="Segoe UI"/>
        </w:rPr>
        <w:t xml:space="preserve"> that will be added in the next step.</w:t>
      </w:r>
    </w:p>
    <w:p w14:paraId="00536E04" w14:textId="77777777" w:rsidR="005573BE" w:rsidRDefault="005573BE" w:rsidP="005573BE"/>
    <w:p w14:paraId="2D366D5A" w14:textId="378CFDB5" w:rsidR="00AF3FDA" w:rsidRDefault="00AF3FDA" w:rsidP="00AF3FDA">
      <w:pPr>
        <w:rPr>
          <w:rFonts w:cs="Segoe UI"/>
        </w:rPr>
      </w:pPr>
      <w:r w:rsidRPr="00461FED">
        <w:rPr>
          <w:rFonts w:cs="Segoe UI"/>
        </w:rPr>
        <w:t>These</w:t>
      </w:r>
      <w:r>
        <w:rPr>
          <w:rFonts w:cs="Segoe UI"/>
          <w:b/>
          <w:bCs/>
        </w:rPr>
        <w:t xml:space="preserve"> Dependency Properties </w:t>
      </w:r>
      <w:r>
        <w:rPr>
          <w:rFonts w:cs="Segoe UI"/>
        </w:rPr>
        <w:t xml:space="preserve">refer to various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>Dial</w:t>
      </w:r>
      <w:r>
        <w:rPr>
          <w:rFonts w:cs="Segoe UI"/>
        </w:rPr>
        <w:t xml:space="preserve"> that can be customised for the </w:t>
      </w:r>
      <w:r w:rsidRPr="00154437">
        <w:rPr>
          <w:rFonts w:cs="Segoe UI"/>
          <w:b/>
          <w:bCs/>
        </w:rPr>
        <w:t>User Control</w:t>
      </w:r>
      <w:r>
        <w:rPr>
          <w:rFonts w:cs="Segoe UI"/>
        </w:rPr>
        <w:t>.</w:t>
      </w:r>
    </w:p>
    <w:p w14:paraId="5D154A2B" w14:textId="77777777" w:rsidR="00AF3FDA" w:rsidRDefault="00AF3FD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36EDD51B" w:rsidR="000449A3" w:rsidRDefault="000449A3" w:rsidP="000449A3">
      <w:pPr>
        <w:pStyle w:val="Heading2"/>
      </w:pPr>
      <w:r>
        <w:lastRenderedPageBreak/>
        <w:t xml:space="preserve">Step </w:t>
      </w:r>
      <w:r w:rsidR="00BC3AB9">
        <w:t>9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1F6A3AA6" w14:textId="631B0BDE" w:rsidR="000449A3" w:rsidRDefault="000449A3" w:rsidP="000449A3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AF3FDA">
        <w:rPr>
          <w:rFonts w:ascii="Consolas" w:hAnsi="Consolas"/>
          <w:b/>
          <w:bCs/>
        </w:rPr>
        <w:t>Dial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AF3FDA">
        <w:rPr>
          <w:rFonts w:ascii="Consolas" w:hAnsi="Consolas" w:cs="Segoe UI"/>
          <w:b/>
          <w:bCs/>
        </w:rPr>
        <w:t>Properties</w:t>
      </w:r>
      <w:r w:rsidRPr="00F006E2">
        <w:rPr>
          <w:rFonts w:cs="Segoe UI"/>
        </w:rPr>
        <w:t xml:space="preserve"> </w:t>
      </w:r>
      <w:r>
        <w:rPr>
          <w:rFonts w:cs="Segoe UI"/>
        </w:rPr>
        <w:t>type the following</w:t>
      </w:r>
      <w:r w:rsidR="005B670D">
        <w:rPr>
          <w:rFonts w:cs="Segoe UI"/>
          <w:b/>
          <w:bCs/>
        </w:rPr>
        <w:t xml:space="preserve"> </w:t>
      </w:r>
      <w:r w:rsidR="00AF3FDA">
        <w:rPr>
          <w:rFonts w:cs="Segoe UI"/>
          <w:b/>
          <w:bCs/>
        </w:rPr>
        <w:t>Properties</w:t>
      </w:r>
      <w:r>
        <w:rPr>
          <w:rFonts w:cs="Segoe UI"/>
        </w:rPr>
        <w:t>:</w:t>
      </w:r>
    </w:p>
    <w:p w14:paraId="3B163BBD" w14:textId="77777777" w:rsidR="000449A3" w:rsidRDefault="000449A3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DC3FD6F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</w:t>
                            </w:r>
                          </w:p>
                          <w:p w14:paraId="62DE9710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05637E0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Property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56AA57E7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Property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5FFB165A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E9567F1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4C15BF3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</w:t>
                            </w:r>
                          </w:p>
                          <w:p w14:paraId="08F13320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8430ECB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MinimumProperty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2F9B561E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MinimumProperty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7543849A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A4301A1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7A256BB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</w:t>
                            </w:r>
                          </w:p>
                          <w:p w14:paraId="69E60438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83CD2B4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Property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106C0E9F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Property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1C79AB54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2AE6686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79FCE36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UIElement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Knob</w:t>
                            </w:r>
                          </w:p>
                          <w:p w14:paraId="48B6DBEA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A1F78F3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UIElement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KnobProperty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146FCD0F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KnobProperty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201A7691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2436268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E22FF6E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UIElement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ace</w:t>
                            </w:r>
                          </w:p>
                          <w:p w14:paraId="7FADFC05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0AA3C95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UIElement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FaceProperty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2DE30835" w14:textId="77777777" w:rsidR="004273F2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FaceProperty</w:t>
                            </w:r>
                            <w:proofErr w:type="spellEnd"/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6C200018" w14:textId="79BE9831" w:rsidR="000449A3" w:rsidRPr="004273F2" w:rsidRDefault="004273F2" w:rsidP="004273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273F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DC3FD6F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Value</w:t>
                      </w:r>
                    </w:p>
                    <w:p w14:paraId="62DE9710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05637E0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ValueProperty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56AA57E7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ValueProperty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5FFB165A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E9567F1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4C15BF3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Minimum</w:t>
                      </w:r>
                    </w:p>
                    <w:p w14:paraId="08F13320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8430ECB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MinimumProperty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2F9B561E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MinimumProperty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7543849A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A4301A1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7A256BB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Maximum</w:t>
                      </w:r>
                    </w:p>
                    <w:p w14:paraId="69E60438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83CD2B4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MaximumProperty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106C0E9F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MaximumProperty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1C79AB54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2AE6686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79FCE36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UIElement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Knob</w:t>
                      </w:r>
                    </w:p>
                    <w:p w14:paraId="48B6DBEA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A1F78F3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UIElement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KnobProperty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146FCD0F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KnobProperty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201A7691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2436268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E22FF6E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UIElement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Face</w:t>
                      </w:r>
                    </w:p>
                    <w:p w14:paraId="7FADFC05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0AA3C95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UIElement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FaceProperty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2DE30835" w14:textId="77777777" w:rsidR="004273F2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273F2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FaceProperty</w:t>
                      </w:r>
                      <w:proofErr w:type="spellEnd"/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6C200018" w14:textId="79BE9831" w:rsidR="000449A3" w:rsidRPr="004273F2" w:rsidRDefault="004273F2" w:rsidP="004273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273F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EB8E56" w14:textId="77777777" w:rsidR="000449A3" w:rsidRDefault="000449A3" w:rsidP="000449A3"/>
    <w:p w14:paraId="6345DEE0" w14:textId="642B39FB" w:rsidR="005573BE" w:rsidRDefault="005573BE" w:rsidP="005573BE">
      <w:pPr>
        <w:rPr>
          <w:rFonts w:cs="Segoe UI"/>
        </w:rPr>
      </w:pPr>
      <w:r>
        <w:rPr>
          <w:rFonts w:cs="Segoe UI"/>
        </w:rPr>
        <w:t xml:space="preserve">Any </w:t>
      </w:r>
      <w:r w:rsidRPr="003E408A">
        <w:rPr>
          <w:rFonts w:cs="Segoe UI"/>
          <w:b/>
          <w:bCs/>
        </w:rPr>
        <w:t>Errors</w:t>
      </w:r>
      <w:r>
        <w:rPr>
          <w:rFonts w:cs="Segoe UI"/>
        </w:rPr>
        <w:t xml:space="preserve"> should now be resolved, if you continue to get them check </w:t>
      </w:r>
      <w:r>
        <w:rPr>
          <w:rFonts w:cs="Segoe UI"/>
        </w:rPr>
        <w:t>any</w:t>
      </w:r>
      <w:r>
        <w:rPr>
          <w:rFonts w:cs="Segoe UI"/>
        </w:rPr>
        <w:t xml:space="preserve"> previous steps to see if you have missed anything.</w:t>
      </w:r>
    </w:p>
    <w:p w14:paraId="20186776" w14:textId="77777777" w:rsidR="005573BE" w:rsidRDefault="005573BE"/>
    <w:p w14:paraId="7E52F666" w14:textId="484A2B76" w:rsidR="000449A3" w:rsidRPr="004273F2" w:rsidRDefault="004273F2">
      <w:pPr>
        <w:rPr>
          <w:rFonts w:cs="Segoe UI"/>
        </w:rPr>
      </w:pPr>
      <w:r>
        <w:rPr>
          <w:rFonts w:cs="Segoe UI"/>
        </w:rPr>
        <w:t xml:space="preserve">These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are for values for the </w:t>
      </w:r>
      <w:r w:rsidRPr="00D91310">
        <w:rPr>
          <w:rFonts w:cs="Segoe UI"/>
          <w:b/>
          <w:bCs/>
        </w:rPr>
        <w:t>User Control</w:t>
      </w:r>
      <w:r>
        <w:rPr>
          <w:rFonts w:cs="Segoe UI"/>
        </w:rPr>
        <w:t xml:space="preserve"> such as the </w:t>
      </w:r>
      <w:r w:rsidRPr="00D91310">
        <w:rPr>
          <w:rFonts w:ascii="Consolas" w:hAnsi="Consolas" w:cs="Segoe UI"/>
          <w:b/>
          <w:bCs/>
        </w:rPr>
        <w:t>Minimum</w:t>
      </w:r>
      <w:r>
        <w:rPr>
          <w:rFonts w:cs="Segoe UI"/>
        </w:rPr>
        <w:t xml:space="preserve"> or </w:t>
      </w:r>
      <w:r w:rsidRPr="00D91310">
        <w:rPr>
          <w:rFonts w:ascii="Consolas" w:hAnsi="Consolas" w:cs="Segoe UI"/>
          <w:b/>
          <w:bCs/>
        </w:rPr>
        <w:t>Maximum</w:t>
      </w:r>
      <w:r>
        <w:rPr>
          <w:rFonts w:cs="Segoe UI"/>
        </w:rPr>
        <w:t xml:space="preserve"> values for the </w:t>
      </w:r>
      <w:r>
        <w:rPr>
          <w:rFonts w:cs="Segoe UI"/>
          <w:b/>
          <w:bCs/>
        </w:rPr>
        <w:t>Dial</w:t>
      </w:r>
      <w:r>
        <w:rPr>
          <w:rFonts w:cs="Segoe UI"/>
        </w:rPr>
        <w:t>.</w:t>
      </w:r>
      <w:r w:rsidR="000449A3">
        <w:br w:type="page"/>
      </w:r>
    </w:p>
    <w:p w14:paraId="61ACC247" w14:textId="49DAA57F" w:rsidR="00F27D3D" w:rsidRDefault="009B0336" w:rsidP="00F27D3D">
      <w:pPr>
        <w:pStyle w:val="Heading2"/>
      </w:pPr>
      <w:r>
        <w:lastRenderedPageBreak/>
        <w:t>S</w:t>
      </w:r>
      <w:r w:rsidR="00F27D3D">
        <w:t xml:space="preserve">tep </w:t>
      </w:r>
      <w:r w:rsidR="00BC3AB9">
        <w:t>10</w:t>
      </w:r>
    </w:p>
    <w:p w14:paraId="3BA60652" w14:textId="77777777" w:rsidR="00F27D3D" w:rsidRDefault="00F27D3D" w:rsidP="00F27D3D">
      <w:pPr>
        <w:rPr>
          <w:rFonts w:cs="Segoe UI"/>
          <w:color w:val="000000"/>
        </w:rPr>
      </w:pPr>
    </w:p>
    <w:p w14:paraId="6B4D3A2C" w14:textId="154AC774" w:rsidR="00F27D3D" w:rsidRDefault="00F27D3D" w:rsidP="00F27D3D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8C6A99">
        <w:rPr>
          <w:rFonts w:ascii="Consolas" w:hAnsi="Consolas"/>
          <w:b/>
          <w:bCs/>
        </w:rPr>
        <w:t>Dial</w:t>
      </w:r>
      <w:r w:rsidRPr="007438C1">
        <w:rPr>
          <w:rFonts w:cs="Segoe UI"/>
        </w:rPr>
        <w:t xml:space="preserve"> </w:t>
      </w:r>
      <w:r>
        <w:rPr>
          <w:rFonts w:cs="Segoe UI"/>
        </w:rPr>
        <w:t>after</w:t>
      </w:r>
      <w:r w:rsidR="00F006E2">
        <w:rPr>
          <w:rFonts w:cs="Segoe UI"/>
        </w:rPr>
        <w:t xml:space="preserve"> the</w:t>
      </w:r>
      <w:r w:rsidR="001D3549">
        <w:rPr>
          <w:rFonts w:cs="Segoe UI"/>
        </w:rPr>
        <w:t xml:space="preserve">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proofErr w:type="spellStart"/>
      <w:r w:rsidR="008C6A99">
        <w:rPr>
          <w:rFonts w:ascii="Consolas" w:hAnsi="Consolas" w:cs="Segoe UI"/>
          <w:b/>
          <w:bCs/>
        </w:rPr>
        <w:t>GetRotation</w:t>
      </w:r>
      <w:proofErr w:type="spellEnd"/>
      <w:r w:rsidR="008C6A99">
        <w:rPr>
          <w:rFonts w:ascii="Consolas" w:hAnsi="Consolas" w:cs="Segoe UI"/>
          <w:b/>
          <w:bCs/>
        </w:rPr>
        <w:t xml:space="preserve">, </w:t>
      </w:r>
      <w:proofErr w:type="spellStart"/>
      <w:r w:rsidR="008C6A99">
        <w:rPr>
          <w:rFonts w:ascii="Consolas" w:hAnsi="Consolas" w:cs="Segoe UI"/>
          <w:b/>
          <w:bCs/>
        </w:rPr>
        <w:t>GetAngle</w:t>
      </w:r>
      <w:proofErr w:type="spellEnd"/>
      <w:r w:rsidR="008C6A99">
        <w:rPr>
          <w:rFonts w:ascii="Consolas" w:hAnsi="Consolas" w:cs="Segoe UI"/>
          <w:b/>
          <w:bCs/>
        </w:rPr>
        <w:t xml:space="preserve"> &amp; </w:t>
      </w:r>
      <w:proofErr w:type="spellStart"/>
      <w:r w:rsidR="008C6A99">
        <w:rPr>
          <w:rFonts w:ascii="Consolas" w:hAnsi="Consolas" w:cs="Segoe UI"/>
          <w:b/>
          <w:bCs/>
        </w:rPr>
        <w:t>SetPosition</w:t>
      </w:r>
      <w:proofErr w:type="spellEnd"/>
      <w:r w:rsidR="00F006E2">
        <w:rPr>
          <w:rFonts w:ascii="Consolas" w:hAnsi="Consolas" w:cs="Segoe UI"/>
          <w:b/>
          <w:bCs/>
        </w:rPr>
        <w:t xml:space="preserve"> Method</w:t>
      </w:r>
      <w:r w:rsidR="008C6A99">
        <w:rPr>
          <w:rFonts w:ascii="Consolas" w:hAnsi="Consolas" w:cs="Segoe UI"/>
          <w:b/>
          <w:bCs/>
        </w:rPr>
        <w:t>s</w:t>
      </w:r>
      <w:r w:rsidR="009B0336" w:rsidRPr="00F006E2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 w:rsidR="00F006E2">
        <w:rPr>
          <w:rFonts w:cs="Segoe UI"/>
          <w:b/>
          <w:bCs/>
        </w:rPr>
        <w:t>Method</w:t>
      </w:r>
      <w:r w:rsidR="008C6A99"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65F30A77" w14:textId="77777777" w:rsidR="00C265C1" w:rsidRDefault="00C265C1" w:rsidP="00F27D3D">
      <w:pPr>
        <w:rPr>
          <w:rFonts w:cs="Segoe UI"/>
        </w:rPr>
      </w:pPr>
    </w:p>
    <w:p w14:paraId="25FC1008" w14:textId="528E74C8" w:rsidR="0086575A" w:rsidRPr="00BB323D" w:rsidRDefault="0086575A" w:rsidP="00F27D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22FBD1" wp14:editId="5F234EA0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596E17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Rotation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idth,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eight, Point point)</w:t>
                            </w:r>
                          </w:p>
                          <w:p w14:paraId="0FE14F16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1A3B397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dius = width / 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2;</w:t>
                            </w:r>
                            <w:proofErr w:type="gramEnd"/>
                          </w:p>
                          <w:p w14:paraId="102D9554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oint centre = 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, height / 2);</w:t>
                            </w:r>
                          </w:p>
                          <w:p w14:paraId="3FC67974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triangleTop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Sqrt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ow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X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.X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, 2)</w:t>
                            </w:r>
                          </w:p>
                          <w:p w14:paraId="3C2E2AFC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+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ow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.Y</w:t>
                            </w:r>
                            <w:proofErr w:type="spellEnd"/>
                            <w:proofErr w:type="gram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Y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, 2));</w:t>
                            </w:r>
                          </w:p>
                          <w:p w14:paraId="5233E933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triangleHeight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(</w:t>
                            </w:r>
                            <w:proofErr w:type="spellStart"/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Y</w:t>
                            </w:r>
                            <w:proofErr w:type="spellEnd"/>
                            <w:proofErr w:type="gram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.Y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) ?</w:t>
                            </w:r>
                          </w:p>
                          <w:p w14:paraId="2C8639B2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Y</w:t>
                            </w:r>
                            <w:proofErr w:type="spellEnd"/>
                            <w:proofErr w:type="gram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.Y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.Y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Y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4603848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triangleHeight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Sin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90) /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triangleTop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100;</w:t>
                            </w:r>
                            <w:proofErr w:type="gramEnd"/>
                          </w:p>
                          <w:p w14:paraId="6A5BFB18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5BCB8DC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40CB467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ngle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 point)</w:t>
                            </w:r>
                          </w:p>
                          <w:p w14:paraId="46719D26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FA68A75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meter =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Grid.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ActualWidth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31A6135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eight =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Grid.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ActualHeight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60FD24C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dius = diameter / 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2;</w:t>
                            </w:r>
                            <w:proofErr w:type="gramEnd"/>
                          </w:p>
                          <w:p w14:paraId="48036F40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tation = </w:t>
                            </w:r>
                            <w:proofErr w:type="spellStart"/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Rotation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meter, height, point);</w:t>
                            </w:r>
                          </w:p>
                          <w:p w14:paraId="46CFB939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X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radius) &amp;&amp; (</w:t>
                            </w:r>
                            <w:proofErr w:type="spellStart"/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Y</w:t>
                            </w:r>
                            <w:proofErr w:type="spellEnd"/>
                            <w:proofErr w:type="gram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radius))</w:t>
                            </w:r>
                          </w:p>
                          <w:p w14:paraId="2A01AAC8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D0183CA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rotation = 90.0 + (90.0 - rotation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E299AA6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D1EA9F8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X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radius) &amp;&amp; (</w:t>
                            </w:r>
                            <w:proofErr w:type="spellStart"/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Y</w:t>
                            </w:r>
                            <w:proofErr w:type="spellEnd"/>
                            <w:proofErr w:type="gram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radius))</w:t>
                            </w:r>
                          </w:p>
                          <w:p w14:paraId="1C6B7CDE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2A2082B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rotation = 180.0 + 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ion;</w:t>
                            </w:r>
                            <w:proofErr w:type="gramEnd"/>
                          </w:p>
                          <w:p w14:paraId="7D204A4F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ACFC018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X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radius) &amp;&amp; (</w:t>
                            </w:r>
                            <w:proofErr w:type="spellStart"/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Y</w:t>
                            </w:r>
                            <w:proofErr w:type="spellEnd"/>
                            <w:proofErr w:type="gram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radius))</w:t>
                            </w:r>
                          </w:p>
                          <w:p w14:paraId="6F093B3F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032DA9E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rotation = 270.0 + (90.0 - rotation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9F9CD9E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F5207A9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ion;</w:t>
                            </w:r>
                            <w:proofErr w:type="gramEnd"/>
                          </w:p>
                          <w:p w14:paraId="58FC8907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B21B8F1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7C0E8DF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osition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tation)</w:t>
                            </w:r>
                          </w:p>
                          <w:p w14:paraId="0EB2551C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A77B915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Minimum &gt;= 0 &amp;&amp; Maximum &gt; 0 &amp;&amp; Minimum &lt; 360 &amp;&amp; Maximum &lt;= 360)</w:t>
                            </w:r>
                          </w:p>
                          <w:p w14:paraId="0E045763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7993500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otation &lt; Minimum) 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{ rotation</w:t>
                            </w:r>
                            <w:proofErr w:type="gram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Minimum; }</w:t>
                            </w:r>
                          </w:p>
                          <w:p w14:paraId="2B931825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otation &gt; Maximum) 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{ rotation</w:t>
                            </w:r>
                            <w:proofErr w:type="gram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Maximum; }</w:t>
                            </w:r>
                          </w:p>
                          <w:p w14:paraId="4512006F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EA7769E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Value.Angle</w:t>
                            </w:r>
                            <w:proofErr w:type="spellEnd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ion;</w:t>
                            </w:r>
                            <w:proofErr w:type="gramEnd"/>
                          </w:p>
                          <w:p w14:paraId="597E7280" w14:textId="77777777" w:rsidR="008C6A99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Value = </w:t>
                            </w:r>
                            <w:proofErr w:type="gramStart"/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ion;</w:t>
                            </w:r>
                            <w:proofErr w:type="gramEnd"/>
                          </w:p>
                          <w:p w14:paraId="0C19BDAE" w14:textId="62FB6FF1" w:rsidR="0086575A" w:rsidRPr="008C6A99" w:rsidRDefault="008C6A99" w:rsidP="008C6A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6A9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2FBD1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6596E17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GetRotation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width,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height, Point point)</w:t>
                      </w:r>
                    </w:p>
                    <w:p w14:paraId="0FE14F16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1A3B397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radius = width / 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2;</w:t>
                      </w:r>
                      <w:proofErr w:type="gramEnd"/>
                    </w:p>
                    <w:p w14:paraId="102D9554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Point centre = 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radius, height / 2);</w:t>
                      </w:r>
                    </w:p>
                    <w:p w14:paraId="3FC67974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triangleTop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Math.Sqrt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Math.Pow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point.X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-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centre.X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, 2)</w:t>
                      </w:r>
                    </w:p>
                    <w:p w14:paraId="3C2E2AFC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    +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Math.Pow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centre.Y</w:t>
                      </w:r>
                      <w:proofErr w:type="spellEnd"/>
                      <w:proofErr w:type="gram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-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point.Y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, 2));</w:t>
                      </w:r>
                    </w:p>
                    <w:p w14:paraId="5233E933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triangleHeight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= (</w:t>
                      </w:r>
                      <w:proofErr w:type="spellStart"/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point.Y</w:t>
                      </w:r>
                      <w:proofErr w:type="spellEnd"/>
                      <w:proofErr w:type="gram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&gt;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centre.Y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) ?</w:t>
                      </w:r>
                    </w:p>
                    <w:p w14:paraId="2C8639B2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point.Y</w:t>
                      </w:r>
                      <w:proofErr w:type="spellEnd"/>
                      <w:proofErr w:type="gram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-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centre.Y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centre.Y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-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point.Y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4603848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triangleHeight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*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Math.Sin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(90) /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triangleTop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* 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100;</w:t>
                      </w:r>
                      <w:proofErr w:type="gramEnd"/>
                    </w:p>
                    <w:p w14:paraId="6A5BFB18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5BCB8DC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40CB467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GetAngle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Point point)</w:t>
                      </w:r>
                    </w:p>
                    <w:p w14:paraId="46719D26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FA68A75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diameter =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DialGrid.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ActualWidth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31A6135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height =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DialGrid.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ActualHeight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60FD24C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radius = diameter / 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2;</w:t>
                      </w:r>
                      <w:proofErr w:type="gramEnd"/>
                    </w:p>
                    <w:p w14:paraId="48036F40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rotation = </w:t>
                      </w:r>
                      <w:proofErr w:type="spellStart"/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GetRotation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diameter, height, point);</w:t>
                      </w:r>
                    </w:p>
                    <w:p w14:paraId="46CFB939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((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point.X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&gt; radius) &amp;&amp; (</w:t>
                      </w:r>
                      <w:proofErr w:type="spellStart"/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point.Y</w:t>
                      </w:r>
                      <w:proofErr w:type="spellEnd"/>
                      <w:proofErr w:type="gram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&lt;= radius))</w:t>
                      </w:r>
                    </w:p>
                    <w:p w14:paraId="2A01AAC8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D0183CA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    rotation = 90.0 + (90.0 - rotation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E299AA6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D1EA9F8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((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point.X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&gt; radius) &amp;&amp; (</w:t>
                      </w:r>
                      <w:proofErr w:type="spellStart"/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point.Y</w:t>
                      </w:r>
                      <w:proofErr w:type="spellEnd"/>
                      <w:proofErr w:type="gram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&gt; radius))</w:t>
                      </w:r>
                    </w:p>
                    <w:p w14:paraId="1C6B7CDE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2A2082B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    rotation = 180.0 + 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rotation;</w:t>
                      </w:r>
                      <w:proofErr w:type="gramEnd"/>
                    </w:p>
                    <w:p w14:paraId="7D204A4F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ACFC018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((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point.X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&lt; radius) &amp;&amp; (</w:t>
                      </w:r>
                      <w:proofErr w:type="spellStart"/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point.Y</w:t>
                      </w:r>
                      <w:proofErr w:type="spellEnd"/>
                      <w:proofErr w:type="gram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&gt; radius))</w:t>
                      </w:r>
                    </w:p>
                    <w:p w14:paraId="6F093B3F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032DA9E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    rotation = 270.0 + (90.0 - rotation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9F9CD9E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F5207A9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rotation;</w:t>
                      </w:r>
                      <w:proofErr w:type="gramEnd"/>
                    </w:p>
                    <w:p w14:paraId="58FC8907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B21B8F1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7C0E8DF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SetPosition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rotation)</w:t>
                      </w:r>
                    </w:p>
                    <w:p w14:paraId="0EB2551C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A77B915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(Minimum &gt;= 0 &amp;&amp; Maximum &gt; 0 &amp;&amp; Minimum &lt; 360 &amp;&amp; Maximum &lt;= 360)</w:t>
                      </w:r>
                    </w:p>
                    <w:p w14:paraId="0E045763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7993500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(rotation &lt; Minimum) 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{ rotation</w:t>
                      </w:r>
                      <w:proofErr w:type="gram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= Minimum; }</w:t>
                      </w:r>
                    </w:p>
                    <w:p w14:paraId="2B931825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C6A9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(rotation &gt; Maximum) 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{ rotation</w:t>
                      </w:r>
                      <w:proofErr w:type="gram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= Maximum; }</w:t>
                      </w:r>
                    </w:p>
                    <w:p w14:paraId="4512006F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EA7769E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DialValue.Angle</w:t>
                      </w:r>
                      <w:proofErr w:type="spellEnd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rotation;</w:t>
                      </w:r>
                      <w:proofErr w:type="gramEnd"/>
                    </w:p>
                    <w:p w14:paraId="597E7280" w14:textId="77777777" w:rsidR="008C6A99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 xml:space="preserve">    Value = </w:t>
                      </w:r>
                      <w:proofErr w:type="gramStart"/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rotation;</w:t>
                      </w:r>
                      <w:proofErr w:type="gramEnd"/>
                    </w:p>
                    <w:p w14:paraId="0C19BDAE" w14:textId="62FB6FF1" w:rsidR="0086575A" w:rsidRPr="008C6A99" w:rsidRDefault="008C6A99" w:rsidP="008C6A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6A9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09E987" w14:textId="77777777" w:rsidR="00B00D1A" w:rsidRDefault="00B00D1A"/>
    <w:p w14:paraId="5EE90703" w14:textId="25EEC4F2" w:rsidR="00B00D1A" w:rsidRPr="008C6A99" w:rsidRDefault="008C6A99">
      <w:pPr>
        <w:rPr>
          <w:rFonts w:cs="Segoe UI"/>
        </w:rPr>
      </w:pPr>
      <w:r>
        <w:rPr>
          <w:rFonts w:cs="Segoe UI"/>
        </w:rPr>
        <w:t xml:space="preserve">These </w:t>
      </w:r>
      <w:r>
        <w:rPr>
          <w:rFonts w:cs="Segoe UI"/>
          <w:b/>
          <w:bCs/>
        </w:rPr>
        <w:t>Methods</w:t>
      </w:r>
      <w:r>
        <w:rPr>
          <w:rFonts w:cs="Segoe UI"/>
        </w:rPr>
        <w:t xml:space="preserve"> will be used to determine the rotation for the </w:t>
      </w:r>
      <w:r w:rsidRPr="008C6A99">
        <w:rPr>
          <w:rFonts w:cs="Segoe UI"/>
          <w:b/>
          <w:bCs/>
        </w:rPr>
        <w:t>Dial</w:t>
      </w:r>
      <w:r>
        <w:rPr>
          <w:rFonts w:cs="Segoe UI"/>
        </w:rPr>
        <w:t xml:space="preserve"> with </w:t>
      </w:r>
      <w:proofErr w:type="spellStart"/>
      <w:r w:rsidRPr="008C6A99">
        <w:rPr>
          <w:rFonts w:ascii="Consolas" w:hAnsi="Consolas" w:cs="Segoe UI"/>
          <w:b/>
          <w:bCs/>
        </w:rPr>
        <w:t>GetRotation</w:t>
      </w:r>
      <w:proofErr w:type="spellEnd"/>
      <w:r>
        <w:rPr>
          <w:rFonts w:cs="Segoe UI"/>
        </w:rPr>
        <w:t xml:space="preserve"> which will be used to set the angle with </w:t>
      </w:r>
      <w:proofErr w:type="spellStart"/>
      <w:r w:rsidRPr="008C6A99">
        <w:rPr>
          <w:rFonts w:ascii="Consolas" w:hAnsi="Consolas" w:cs="Segoe UI"/>
          <w:b/>
          <w:bCs/>
        </w:rPr>
        <w:t>GetAngle</w:t>
      </w:r>
      <w:proofErr w:type="spellEnd"/>
      <w:r>
        <w:rPr>
          <w:rFonts w:cs="Segoe UI"/>
        </w:rPr>
        <w:t xml:space="preserve"> and </w:t>
      </w:r>
      <w:proofErr w:type="spellStart"/>
      <w:r w:rsidRPr="008C6A99">
        <w:rPr>
          <w:rFonts w:ascii="Consolas" w:hAnsi="Consolas" w:cs="Segoe UI"/>
          <w:b/>
          <w:bCs/>
        </w:rPr>
        <w:t>SetPosition</w:t>
      </w:r>
      <w:proofErr w:type="spellEnd"/>
      <w:r>
        <w:rPr>
          <w:rFonts w:cs="Segoe UI"/>
        </w:rPr>
        <w:t xml:space="preserve"> will be used to constrain the angle as needed for the </w:t>
      </w:r>
      <w:r w:rsidRPr="008C6A99">
        <w:rPr>
          <w:rFonts w:cs="Segoe UI"/>
          <w:b/>
          <w:bCs/>
        </w:rPr>
        <w:t>Dial</w:t>
      </w:r>
      <w:r>
        <w:rPr>
          <w:rFonts w:cs="Segoe UI"/>
        </w:rPr>
        <w:t>.</w:t>
      </w:r>
    </w:p>
    <w:p w14:paraId="56DE2172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A8290C6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A989C3" w14:textId="3686BD06" w:rsidR="00282B76" w:rsidRDefault="00282B76" w:rsidP="00282B76">
      <w:pPr>
        <w:pStyle w:val="Heading2"/>
      </w:pPr>
      <w:r>
        <w:lastRenderedPageBreak/>
        <w:t xml:space="preserve">Step </w:t>
      </w:r>
      <w:r w:rsidR="00751DCE">
        <w:t>1</w:t>
      </w:r>
      <w:r w:rsidR="00BC3AB9">
        <w:t>1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56584BEE" w:rsidR="00282B76" w:rsidRDefault="00751DCE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7E5AE8">
        <w:rPr>
          <w:rFonts w:ascii="Consolas" w:hAnsi="Consolas"/>
          <w:b/>
          <w:bCs/>
        </w:rPr>
        <w:t>Dial</w:t>
      </w:r>
      <w:r w:rsidRPr="007438C1">
        <w:rPr>
          <w:rFonts w:cs="Segoe UI"/>
        </w:rPr>
        <w:t xml:space="preserve"> </w:t>
      </w:r>
      <w:r w:rsidR="00282B76">
        <w:rPr>
          <w:rFonts w:cs="Segoe UI"/>
        </w:rPr>
        <w:t xml:space="preserve">after 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 w:rsidR="00F80777" w:rsidRPr="00F80777">
        <w:rPr>
          <w:rFonts w:ascii="Consolas" w:hAnsi="Consolas" w:cs="Segoe UI"/>
          <w:b/>
          <w:bCs/>
        </w:rPr>
        <w:t>Load Method</w:t>
      </w:r>
      <w:r w:rsidR="009B0336" w:rsidRPr="00751DCE">
        <w:rPr>
          <w:rFonts w:cs="Segoe UI"/>
        </w:rPr>
        <w:t xml:space="preserve"> </w:t>
      </w:r>
      <w:r w:rsidR="00282B76"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C64669C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(</w:t>
                            </w:r>
                            <w:proofErr w:type="gramEnd"/>
                            <w:r w:rsidRPr="007E5AE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12C14C69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C9D148A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Minimum &gt; 0 &amp;&amp; Minimum &lt; 360) </w:t>
                            </w:r>
                          </w:p>
                          <w:p w14:paraId="5129B50B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osition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Minimum);</w:t>
                            </w:r>
                          </w:p>
                          <w:p w14:paraId="481348B4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Grid.PointerReleased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RoutedEventArgs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D8F5D6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hasCapture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7E5AE8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C5BE16A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Grid.PointerPressed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RoutedEventArgs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1BE39513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4DAAD3B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hasCapture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7E5AE8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434742B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osition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ngle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e.GetCurrentPoint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Grid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).Position));</w:t>
                            </w:r>
                          </w:p>
                          <w:p w14:paraId="7B597740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240C617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Grid.PointerMoved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RoutedEventArgs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79FC334C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B48EDBC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hasCapture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7D51A58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osition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ngle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e.GetCurrentPoint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Grid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).Position));</w:t>
                            </w:r>
                          </w:p>
                          <w:p w14:paraId="65605BA9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CA95D5A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Grid.PointerExited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RoutedEventArgs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486F224E" w14:textId="77777777" w:rsidR="007E5AE8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hasCapture</w:t>
                            </w:r>
                            <w:proofErr w:type="spellEnd"/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7E5AE8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927530B" w14:textId="6A83F7A7" w:rsidR="00282B76" w:rsidRPr="007E5AE8" w:rsidRDefault="007E5AE8" w:rsidP="007E5AE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5AE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C64669C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E5AE8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Load(</w:t>
                      </w:r>
                      <w:proofErr w:type="gramEnd"/>
                      <w:r w:rsidRPr="007E5AE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12C14C69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C9D148A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E5AE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(Minimum &gt; 0 &amp;&amp; Minimum &lt; 360) </w:t>
                      </w:r>
                    </w:p>
                    <w:p w14:paraId="5129B50B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SetPosition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Minimum);</w:t>
                      </w:r>
                    </w:p>
                    <w:p w14:paraId="481348B4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DialGrid.PointerReleased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E5AE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PointerRoutedEventArgs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D8F5D6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hasCapture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7E5AE8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C5BE16A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DialGrid.PointerPressed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E5AE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PointerRoutedEventArgs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1BE39513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4DAAD3B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hasCapture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7E5AE8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434742B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SetPosition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GetAngle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e.GetCurrentPoint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DialGrid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).Position));</w:t>
                      </w:r>
                    </w:p>
                    <w:p w14:paraId="7B597740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240C617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DialGrid.PointerMoved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E5AE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PointerRoutedEventArgs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79FC334C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B48EDBC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E5AE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hasCapture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7D51A58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SetPosition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GetAngle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e.GetCurrentPoint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DialGrid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).Position));</w:t>
                      </w:r>
                    </w:p>
                    <w:p w14:paraId="65605BA9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CA95D5A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DialGrid.PointerExited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E5AE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PointerRoutedEventArgs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486F224E" w14:textId="77777777" w:rsidR="007E5AE8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hasCapture</w:t>
                      </w:r>
                      <w:proofErr w:type="spellEnd"/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7E5AE8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927530B" w14:textId="6A83F7A7" w:rsidR="00282B76" w:rsidRPr="007E5AE8" w:rsidRDefault="007E5AE8" w:rsidP="007E5AE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5AE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7F0FC00B" w14:textId="7F76C639" w:rsidR="00282B76" w:rsidRPr="00F402FF" w:rsidRDefault="007E5AE8">
      <w:pPr>
        <w:rPr>
          <w:rFonts w:cs="Segoe UI"/>
        </w:rPr>
      </w:pPr>
      <w:r>
        <w:rPr>
          <w:rFonts w:ascii="Consolas" w:hAnsi="Consolas" w:cs="Segoe UI"/>
          <w:b/>
          <w:bCs/>
        </w:rPr>
        <w:t>Load</w:t>
      </w:r>
      <w:r>
        <w:rPr>
          <w:rFonts w:cs="Segoe UI"/>
        </w:rPr>
        <w:t xml:space="preserve"> will be used to </w:t>
      </w:r>
      <w:r w:rsidR="00F402FF">
        <w:rPr>
          <w:rFonts w:cs="Segoe UI"/>
        </w:rPr>
        <w:t xml:space="preserve">set up the </w:t>
      </w:r>
      <w:r w:rsidR="00F402FF">
        <w:rPr>
          <w:rFonts w:cs="Segoe UI"/>
          <w:b/>
          <w:bCs/>
        </w:rPr>
        <w:t>Event</w:t>
      </w:r>
      <w:r w:rsidR="00F402FF">
        <w:rPr>
          <w:rFonts w:cs="Segoe UI"/>
        </w:rPr>
        <w:t xml:space="preserve"> </w:t>
      </w:r>
      <w:r w:rsidR="00F402FF">
        <w:rPr>
          <w:rFonts w:cs="Segoe UI"/>
          <w:b/>
          <w:bCs/>
        </w:rPr>
        <w:t>Handlers</w:t>
      </w:r>
      <w:r w:rsidR="00F402FF">
        <w:rPr>
          <w:rFonts w:cs="Segoe UI"/>
        </w:rPr>
        <w:t xml:space="preserve"> for the </w:t>
      </w:r>
      <w:r w:rsidR="00F402FF" w:rsidRPr="00F402FF">
        <w:rPr>
          <w:rFonts w:cs="Segoe UI"/>
          <w:b/>
          <w:bCs/>
        </w:rPr>
        <w:t>Dial</w:t>
      </w:r>
      <w:r w:rsidR="00F402FF">
        <w:rPr>
          <w:rFonts w:cs="Segoe UI"/>
        </w:rPr>
        <w:t xml:space="preserve"> for when the mouse is released or pressed and when the mouse is moved or leaves the </w:t>
      </w:r>
      <w:r w:rsidR="00F402FF" w:rsidRPr="00F402FF">
        <w:rPr>
          <w:rFonts w:cs="Segoe UI"/>
          <w:b/>
          <w:bCs/>
        </w:rPr>
        <w:t>Dial</w:t>
      </w:r>
      <w:r w:rsidR="00F402FF">
        <w:rPr>
          <w:rFonts w:cs="Segoe UI"/>
        </w:rPr>
        <w:t>.</w:t>
      </w:r>
    </w:p>
    <w:p w14:paraId="6314187C" w14:textId="68F53AC2" w:rsidR="00796C41" w:rsidRDefault="00796C41">
      <w:r>
        <w:br w:type="page"/>
      </w:r>
    </w:p>
    <w:p w14:paraId="075B2541" w14:textId="5941BA65" w:rsidR="00915C09" w:rsidRDefault="00915C09" w:rsidP="00915C09">
      <w:pPr>
        <w:pStyle w:val="Heading2"/>
      </w:pPr>
      <w:r>
        <w:lastRenderedPageBreak/>
        <w:t xml:space="preserve">Step </w:t>
      </w:r>
      <w:r w:rsidR="00947D5C">
        <w:t>1</w:t>
      </w:r>
      <w:r w:rsidR="000631C5">
        <w:t>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4A800996">
                  <wp:extent cx="2635199" cy="2437178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437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525491F7" w:rsidR="00D47544" w:rsidRDefault="00D47544" w:rsidP="00D47544">
      <w:pPr>
        <w:pStyle w:val="Heading2"/>
      </w:pPr>
      <w:r>
        <w:t xml:space="preserve">Step </w:t>
      </w:r>
      <w:r w:rsidR="00947D5C">
        <w:t>1</w:t>
      </w:r>
      <w:r w:rsidR="00C239D7">
        <w:t>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2791BCEB" w:rsidR="007A65F3" w:rsidRDefault="007A65F3" w:rsidP="007F297D">
      <w:pPr>
        <w:pStyle w:val="Heading2"/>
      </w:pPr>
      <w:r>
        <w:t xml:space="preserve">Step </w:t>
      </w:r>
      <w:r w:rsidR="00947D5C">
        <w:t>1</w:t>
      </w:r>
      <w:r w:rsidR="00C239D7">
        <w:t>4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CFE16F" w14:textId="77777777" w:rsidR="00027C8E" w:rsidRPr="00027C8E" w:rsidRDefault="00027C8E" w:rsidP="00027C8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Dial</w:t>
                            </w:r>
                            <w:proofErr w:type="spellEnd"/>
                            <w:proofErr w:type="gramEnd"/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al"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0"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0"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inimum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90.0"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ximum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75.0"&gt;</w:t>
                            </w:r>
                          </w:p>
                          <w:p w14:paraId="09084AC6" w14:textId="77777777" w:rsidR="00027C8E" w:rsidRPr="00027C8E" w:rsidRDefault="00027C8E" w:rsidP="00027C8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7C8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Dial.Face</w:t>
                            </w:r>
                            <w:proofErr w:type="spellEnd"/>
                            <w:proofErr w:type="gramEnd"/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E2953B1" w14:textId="77777777" w:rsidR="00027C8E" w:rsidRPr="00027C8E" w:rsidRDefault="00027C8E" w:rsidP="00027C8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7C8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>SystemControlHighlightAccentBrush</w:t>
                            </w:r>
                            <w:proofErr w:type="spellEnd"/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327C64E6" w14:textId="77777777" w:rsidR="00027C8E" w:rsidRPr="00027C8E" w:rsidRDefault="00027C8E" w:rsidP="00027C8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7C8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proofErr w:type="gramStart"/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Dial.Face</w:t>
                            </w:r>
                            <w:proofErr w:type="spellEnd"/>
                            <w:proofErr w:type="gramEnd"/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9379CDA" w14:textId="77777777" w:rsidR="00027C8E" w:rsidRPr="00027C8E" w:rsidRDefault="00027C8E" w:rsidP="00027C8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7C8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Dial.Knob</w:t>
                            </w:r>
                            <w:proofErr w:type="spellEnd"/>
                            <w:proofErr w:type="gramEnd"/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589341C" w14:textId="77777777" w:rsidR="00027C8E" w:rsidRPr="00027C8E" w:rsidRDefault="00027C8E" w:rsidP="00027C8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7C8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40"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0"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,0,145,0"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BA0D2A3" w14:textId="77777777" w:rsidR="00027C8E" w:rsidRPr="00027C8E" w:rsidRDefault="00027C8E" w:rsidP="00027C8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7C8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X</w:t>
                            </w:r>
                            <w:proofErr w:type="spellEnd"/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0"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Y</w:t>
                            </w:r>
                            <w:proofErr w:type="spellEnd"/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0"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</w:t>
                            </w:r>
                          </w:p>
                          <w:p w14:paraId="73BDA774" w14:textId="77777777" w:rsidR="00027C8E" w:rsidRPr="00027C8E" w:rsidRDefault="00027C8E" w:rsidP="00027C8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7C8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27C8E">
                              <w:rPr>
                                <w:rFonts w:ascii="Consolas" w:hAnsi="Consolas" w:cs="Cascadia Mono"/>
                                <w:color w:val="FF0000"/>
                              </w:rPr>
                              <w:t>SystemControlBackgroundAltHighBrush</w:t>
                            </w:r>
                            <w:proofErr w:type="spellEnd"/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4DCE1117" w14:textId="77777777" w:rsidR="00027C8E" w:rsidRPr="00027C8E" w:rsidRDefault="00027C8E" w:rsidP="00027C8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7C8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proofErr w:type="gramStart"/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27C8E">
                              <w:rPr>
                                <w:rFonts w:ascii="Consolas" w:hAnsi="Consolas" w:cs="Cascadia Mono"/>
                                <w:color w:val="A31515"/>
                              </w:rPr>
                              <w:t>Dial.Knob</w:t>
                            </w:r>
                            <w:proofErr w:type="spellEnd"/>
                            <w:proofErr w:type="gramEnd"/>
                            <w:r w:rsidRPr="00027C8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1BCAFDD" w14:textId="7572743F" w:rsidR="00454499" w:rsidRPr="00027C8E" w:rsidRDefault="00027C8E" w:rsidP="00027C8E">
                            <w:pPr>
                              <w:pStyle w:val="SourceCode"/>
                              <w:spacing w:after="0"/>
                            </w:pPr>
                            <w:r w:rsidRPr="00027C8E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proofErr w:type="gramStart"/>
                            <w:r w:rsidRPr="00027C8E">
                              <w:rPr>
                                <w:rFonts w:cs="Cascadia Mono"/>
                                <w:color w:val="A31515"/>
                              </w:rPr>
                              <w:t>local</w:t>
                            </w:r>
                            <w:r w:rsidRPr="00027C8E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027C8E">
                              <w:rPr>
                                <w:rFonts w:cs="Cascadia Mono"/>
                                <w:color w:val="A31515"/>
                              </w:rPr>
                              <w:t>Dial</w:t>
                            </w:r>
                            <w:proofErr w:type="spellEnd"/>
                            <w:proofErr w:type="gramEnd"/>
                            <w:r w:rsidRPr="00027C8E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3CFE16F" w14:textId="77777777" w:rsidR="00027C8E" w:rsidRPr="00027C8E" w:rsidRDefault="00027C8E" w:rsidP="00027C8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Dial</w:t>
                      </w:r>
                      <w:proofErr w:type="spellEnd"/>
                      <w:proofErr w:type="gramEnd"/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="Dial"</w:t>
                      </w:r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="300"</w:t>
                      </w:r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="300"</w:t>
                      </w:r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Minimum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="90.0"</w:t>
                      </w:r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Maximum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="275.0"&gt;</w:t>
                      </w:r>
                    </w:p>
                    <w:p w14:paraId="09084AC6" w14:textId="77777777" w:rsidR="00027C8E" w:rsidRPr="00027C8E" w:rsidRDefault="00027C8E" w:rsidP="00027C8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7C8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Dial.Face</w:t>
                      </w:r>
                      <w:proofErr w:type="spellEnd"/>
                      <w:proofErr w:type="gramEnd"/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E2953B1" w14:textId="77777777" w:rsidR="00027C8E" w:rsidRPr="00027C8E" w:rsidRDefault="00027C8E" w:rsidP="00027C8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7C8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Ellipse</w:t>
                      </w:r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>SystemControlHighlightAccentBrush</w:t>
                      </w:r>
                      <w:proofErr w:type="spellEnd"/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327C64E6" w14:textId="77777777" w:rsidR="00027C8E" w:rsidRPr="00027C8E" w:rsidRDefault="00027C8E" w:rsidP="00027C8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7C8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proofErr w:type="gramStart"/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Dial.Face</w:t>
                      </w:r>
                      <w:proofErr w:type="spellEnd"/>
                      <w:proofErr w:type="gramEnd"/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9379CDA" w14:textId="77777777" w:rsidR="00027C8E" w:rsidRPr="00027C8E" w:rsidRDefault="00027C8E" w:rsidP="00027C8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7C8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Dial.Knob</w:t>
                      </w:r>
                      <w:proofErr w:type="spellEnd"/>
                      <w:proofErr w:type="gramEnd"/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589341C" w14:textId="77777777" w:rsidR="00027C8E" w:rsidRPr="00027C8E" w:rsidRDefault="00027C8E" w:rsidP="00027C8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7C8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="40"</w:t>
                      </w:r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="150"</w:t>
                      </w:r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="5,0,145,0"</w:t>
                      </w:r>
                      <w:r w:rsidRPr="00027C8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BA0D2A3" w14:textId="77777777" w:rsidR="00027C8E" w:rsidRPr="00027C8E" w:rsidRDefault="00027C8E" w:rsidP="00027C8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7C8E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>RadiusX</w:t>
                      </w:r>
                      <w:proofErr w:type="spellEnd"/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="20"</w:t>
                      </w:r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>RadiusY</w:t>
                      </w:r>
                      <w:proofErr w:type="spellEnd"/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="20"</w:t>
                      </w:r>
                      <w:r w:rsidRPr="00027C8E">
                        <w:rPr>
                          <w:rFonts w:ascii="Consolas" w:hAnsi="Consolas" w:cs="Cascadia Mono"/>
                          <w:color w:val="000000"/>
                        </w:rPr>
                        <w:t xml:space="preserve">  </w:t>
                      </w:r>
                    </w:p>
                    <w:p w14:paraId="73BDA774" w14:textId="77777777" w:rsidR="00027C8E" w:rsidRPr="00027C8E" w:rsidRDefault="00027C8E" w:rsidP="00027C8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7C8E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27C8E">
                        <w:rPr>
                          <w:rFonts w:ascii="Consolas" w:hAnsi="Consolas" w:cs="Cascadia Mono"/>
                          <w:color w:val="FF0000"/>
                        </w:rPr>
                        <w:t>SystemControlBackgroundAltHighBrush</w:t>
                      </w:r>
                      <w:proofErr w:type="spellEnd"/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4DCE1117" w14:textId="77777777" w:rsidR="00027C8E" w:rsidRPr="00027C8E" w:rsidRDefault="00027C8E" w:rsidP="00027C8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7C8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proofErr w:type="gramStart"/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27C8E">
                        <w:rPr>
                          <w:rFonts w:ascii="Consolas" w:hAnsi="Consolas" w:cs="Cascadia Mono"/>
                          <w:color w:val="A31515"/>
                        </w:rPr>
                        <w:t>Dial.Knob</w:t>
                      </w:r>
                      <w:proofErr w:type="spellEnd"/>
                      <w:proofErr w:type="gramEnd"/>
                      <w:r w:rsidRPr="00027C8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1BCAFDD" w14:textId="7572743F" w:rsidR="00454499" w:rsidRPr="00027C8E" w:rsidRDefault="00027C8E" w:rsidP="00027C8E">
                      <w:pPr>
                        <w:pStyle w:val="SourceCode"/>
                        <w:spacing w:after="0"/>
                      </w:pPr>
                      <w:r w:rsidRPr="00027C8E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proofErr w:type="gramStart"/>
                      <w:r w:rsidRPr="00027C8E">
                        <w:rPr>
                          <w:rFonts w:cs="Cascadia Mono"/>
                          <w:color w:val="A31515"/>
                        </w:rPr>
                        <w:t>local</w:t>
                      </w:r>
                      <w:r w:rsidRPr="00027C8E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027C8E">
                        <w:rPr>
                          <w:rFonts w:cs="Cascadia Mono"/>
                          <w:color w:val="A31515"/>
                        </w:rPr>
                        <w:t>Dial</w:t>
                      </w:r>
                      <w:proofErr w:type="spellEnd"/>
                      <w:proofErr w:type="gramEnd"/>
                      <w:r w:rsidRPr="00027C8E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36DA05CA" w:rsidR="00027C8E" w:rsidRDefault="00454499" w:rsidP="00454499"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the</w:t>
      </w:r>
      <w:r w:rsidR="009728F4">
        <w:t xml:space="preserve">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r w:rsidR="00027C8E">
        <w:rPr>
          <w:rFonts w:ascii="Consolas" w:hAnsi="Consolas"/>
          <w:b/>
          <w:bCs/>
        </w:rPr>
        <w:t>Dial</w:t>
      </w:r>
      <w:r w:rsidR="009728F4">
        <w:t xml:space="preserve"> </w:t>
      </w:r>
      <w:r w:rsidR="00027C8E">
        <w:t xml:space="preserve">with the </w:t>
      </w:r>
      <w:r w:rsidR="00027C8E" w:rsidRPr="00027C8E">
        <w:rPr>
          <w:rFonts w:ascii="Consolas" w:hAnsi="Consolas"/>
          <w:b/>
          <w:bCs/>
        </w:rPr>
        <w:t>Face</w:t>
      </w:r>
      <w:r w:rsidR="00027C8E">
        <w:t xml:space="preserve"> and </w:t>
      </w:r>
      <w:r w:rsidR="00027C8E" w:rsidRPr="00027C8E">
        <w:rPr>
          <w:rFonts w:ascii="Consolas" w:hAnsi="Consolas"/>
          <w:b/>
          <w:bCs/>
        </w:rPr>
        <w:t>Knob</w:t>
      </w:r>
      <w:r w:rsidR="00027C8E">
        <w:t xml:space="preserve"> set along with other </w:t>
      </w:r>
      <w:r w:rsidR="00027C8E">
        <w:rPr>
          <w:b/>
          <w:bCs/>
        </w:rPr>
        <w:t>Properties</w:t>
      </w:r>
      <w:r w:rsidR="00027C8E">
        <w:t xml:space="preserve"> such as the </w:t>
      </w:r>
      <w:r w:rsidR="00027C8E" w:rsidRPr="00027C8E">
        <w:rPr>
          <w:rFonts w:ascii="Consolas" w:hAnsi="Consolas"/>
          <w:b/>
          <w:bCs/>
        </w:rPr>
        <w:t>Minimum</w:t>
      </w:r>
      <w:r w:rsidR="00027C8E">
        <w:t xml:space="preserve"> and </w:t>
      </w:r>
      <w:r w:rsidR="00027C8E" w:rsidRPr="00027C8E">
        <w:rPr>
          <w:rFonts w:ascii="Consolas" w:hAnsi="Consolas"/>
          <w:b/>
          <w:bCs/>
        </w:rPr>
        <w:t>Maximum</w:t>
      </w:r>
      <w:r w:rsidR="00027C8E">
        <w:t xml:space="preserve"> values.</w:t>
      </w:r>
    </w:p>
    <w:p w14:paraId="651CD519" w14:textId="77777777" w:rsidR="00027C8E" w:rsidRDefault="00027C8E">
      <w:r>
        <w:br w:type="page"/>
      </w:r>
    </w:p>
    <w:p w14:paraId="28510495" w14:textId="2B63F1FA" w:rsidR="00653B6F" w:rsidRPr="00D27DB1" w:rsidRDefault="00653B6F" w:rsidP="00E7720A"/>
    <w:p w14:paraId="69A846CF" w14:textId="06D1A5C4" w:rsidR="000C0368" w:rsidRDefault="007F297D" w:rsidP="007F297D">
      <w:pPr>
        <w:pStyle w:val="Heading2"/>
      </w:pPr>
      <w:r>
        <w:t xml:space="preserve">Step </w:t>
      </w:r>
      <w:r w:rsidR="007132DD">
        <w:t>1</w:t>
      </w:r>
      <w:r w:rsidR="00C239D7">
        <w:t>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7EDC8234">
                  <wp:extent cx="2635199" cy="2437178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437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309CE" w14:textId="77777777" w:rsidR="00984640" w:rsidRDefault="00984640" w:rsidP="00E21237"/>
          <w:p w14:paraId="4EDF6F8C" w14:textId="77777777" w:rsidR="00BE7F8D" w:rsidRDefault="00BE7F8D" w:rsidP="00E21237"/>
        </w:tc>
      </w:tr>
    </w:tbl>
    <w:p w14:paraId="428170CA" w14:textId="730B8CF3" w:rsidR="007F297D" w:rsidRDefault="00D85028" w:rsidP="00D85028">
      <w:pPr>
        <w:pStyle w:val="Heading2"/>
      </w:pPr>
      <w:r>
        <w:t xml:space="preserve">Step </w:t>
      </w:r>
      <w:r w:rsidR="00E82D4A">
        <w:t>1</w:t>
      </w:r>
      <w:r w:rsidR="00C239D7">
        <w:t>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3503D2" w14:textId="77777777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21766094" w:rsidR="00FB4525" w:rsidRDefault="00FB4525" w:rsidP="00FB4525">
      <w:pPr>
        <w:pStyle w:val="Heading2"/>
      </w:pPr>
      <w:r>
        <w:lastRenderedPageBreak/>
        <w:t xml:space="preserve">Step </w:t>
      </w:r>
      <w:r w:rsidR="000F28C4">
        <w:t>1</w:t>
      </w:r>
      <w:r w:rsidR="008B177D">
        <w:t>7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6FFBB4DB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8B177D" w:rsidRPr="008B177D">
              <w:rPr>
                <w:b/>
                <w:bCs/>
                <w:lang w:val="en-US"/>
              </w:rPr>
              <w:t>Dial</w:t>
            </w:r>
            <w:r w:rsidR="00E82D4A">
              <w:rPr>
                <w:b/>
                <w:bCs/>
                <w:lang w:val="en-US"/>
              </w:rPr>
              <w:t>Contro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FA5E54C" w:rsidR="00CE7E10" w:rsidRPr="009E492B" w:rsidRDefault="00DE310B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A5A859A" wp14:editId="64C8D19B">
                  <wp:extent cx="1455299" cy="226800"/>
                  <wp:effectExtent l="0" t="0" r="0" b="1905"/>
                  <wp:docPr id="12946426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4642648" name="Picture 129464264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529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B2D1331" w14:textId="7439C6AC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726BB17D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C239D7">
        <w:t>1</w:t>
      </w:r>
      <w:r w:rsidR="008B177D">
        <w:t>8</w:t>
      </w:r>
    </w:p>
    <w:p w14:paraId="47175F12" w14:textId="2714FAF5" w:rsidR="00B554B4" w:rsidRDefault="00B554B4" w:rsidP="00B554B4"/>
    <w:p w14:paraId="6AEC53DB" w14:textId="2B92A0DB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DE310B">
        <w:rPr>
          <w:b/>
          <w:bCs/>
        </w:rPr>
        <w:t>Dial</w:t>
      </w:r>
      <w:r w:rsidR="00583628">
        <w:rPr>
          <w:b/>
          <w:bCs/>
        </w:rPr>
        <w:t xml:space="preserve"> Control</w:t>
      </w:r>
      <w:r w:rsidR="00902111">
        <w:t xml:space="preserve"> displayed</w:t>
      </w:r>
      <w:r w:rsidR="00CA3BA4">
        <w:t xml:space="preserve">, then you can </w:t>
      </w:r>
      <w:r w:rsidR="00DE310B">
        <w:t xml:space="preserve">rotate it to set the </w:t>
      </w:r>
      <w:r w:rsidR="001D5558" w:rsidRPr="001D5558">
        <w:rPr>
          <w:b/>
          <w:bCs/>
        </w:rPr>
        <w:t>V</w:t>
      </w:r>
      <w:r w:rsidR="00DE310B" w:rsidRPr="001D5558">
        <w:rPr>
          <w:b/>
          <w:bCs/>
        </w:rPr>
        <w:t>alue</w:t>
      </w:r>
      <w:r w:rsidR="00DE310B">
        <w:t xml:space="preserve"> for the</w:t>
      </w:r>
      <w:r w:rsidR="00CA3BA4">
        <w:t xml:space="preserve"> </w:t>
      </w:r>
      <w:r w:rsidR="00DE310B" w:rsidRPr="00DE310B">
        <w:rPr>
          <w:b/>
          <w:bCs/>
        </w:rPr>
        <w:t>Dial</w:t>
      </w:r>
      <w:r w:rsidR="00CA3BA4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3AA544DD">
            <wp:extent cx="6645321" cy="3571860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1" cy="357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7FCD37A8" w:rsidR="00986C7B" w:rsidRDefault="00F15B60" w:rsidP="00F15B60">
      <w:pPr>
        <w:pStyle w:val="Heading2"/>
      </w:pPr>
      <w:r>
        <w:t xml:space="preserve">Step </w:t>
      </w:r>
      <w:r w:rsidR="003456D7">
        <w:t>19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03FAA" w14:textId="77777777" w:rsidR="006477A2" w:rsidRDefault="006477A2" w:rsidP="00071E16">
      <w:pPr>
        <w:spacing w:line="240" w:lineRule="auto"/>
      </w:pPr>
      <w:r>
        <w:separator/>
      </w:r>
    </w:p>
  </w:endnote>
  <w:endnote w:type="continuationSeparator" w:id="0">
    <w:p w14:paraId="28475603" w14:textId="77777777" w:rsidR="006477A2" w:rsidRDefault="006477A2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552AD" w14:textId="77777777" w:rsidR="006477A2" w:rsidRDefault="006477A2" w:rsidP="00071E16">
      <w:pPr>
        <w:spacing w:line="240" w:lineRule="auto"/>
      </w:pPr>
      <w:r>
        <w:separator/>
      </w:r>
    </w:p>
  </w:footnote>
  <w:footnote w:type="continuationSeparator" w:id="0">
    <w:p w14:paraId="19D43702" w14:textId="77777777" w:rsidR="006477A2" w:rsidRDefault="006477A2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27C8E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4E53"/>
    <w:rsid w:val="00195815"/>
    <w:rsid w:val="00195AE2"/>
    <w:rsid w:val="00195FAE"/>
    <w:rsid w:val="00196188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94"/>
    <w:rsid w:val="001D2B00"/>
    <w:rsid w:val="001D3549"/>
    <w:rsid w:val="001D4FFB"/>
    <w:rsid w:val="001D532D"/>
    <w:rsid w:val="001D5558"/>
    <w:rsid w:val="001E0643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891"/>
    <w:rsid w:val="001F7C7B"/>
    <w:rsid w:val="00201E28"/>
    <w:rsid w:val="00202ED2"/>
    <w:rsid w:val="002030F1"/>
    <w:rsid w:val="00203308"/>
    <w:rsid w:val="002059FD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495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7D3D"/>
    <w:rsid w:val="002B0FA3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1253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27C"/>
    <w:rsid w:val="003224C8"/>
    <w:rsid w:val="0032447E"/>
    <w:rsid w:val="003247AF"/>
    <w:rsid w:val="003254DA"/>
    <w:rsid w:val="0032790F"/>
    <w:rsid w:val="0033047C"/>
    <w:rsid w:val="00330670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6D7"/>
    <w:rsid w:val="00345828"/>
    <w:rsid w:val="00345AE5"/>
    <w:rsid w:val="00346233"/>
    <w:rsid w:val="0034682F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DB9"/>
    <w:rsid w:val="00381F86"/>
    <w:rsid w:val="00382CCB"/>
    <w:rsid w:val="003844A2"/>
    <w:rsid w:val="0038512F"/>
    <w:rsid w:val="00386D78"/>
    <w:rsid w:val="0038747C"/>
    <w:rsid w:val="00387BD4"/>
    <w:rsid w:val="00390F83"/>
    <w:rsid w:val="00391428"/>
    <w:rsid w:val="00392331"/>
    <w:rsid w:val="00392D82"/>
    <w:rsid w:val="00393610"/>
    <w:rsid w:val="00394510"/>
    <w:rsid w:val="003A1E52"/>
    <w:rsid w:val="003A33B1"/>
    <w:rsid w:val="003A3BAE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1F01"/>
    <w:rsid w:val="003E2625"/>
    <w:rsid w:val="003E408A"/>
    <w:rsid w:val="003E449F"/>
    <w:rsid w:val="003E4606"/>
    <w:rsid w:val="003E4D74"/>
    <w:rsid w:val="003E5024"/>
    <w:rsid w:val="003E60F3"/>
    <w:rsid w:val="003E69C8"/>
    <w:rsid w:val="003E74A0"/>
    <w:rsid w:val="003E7943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A6B"/>
    <w:rsid w:val="00407DA2"/>
    <w:rsid w:val="004105E9"/>
    <w:rsid w:val="0041167B"/>
    <w:rsid w:val="00416006"/>
    <w:rsid w:val="00416A8E"/>
    <w:rsid w:val="004178D4"/>
    <w:rsid w:val="00417E6F"/>
    <w:rsid w:val="0042079C"/>
    <w:rsid w:val="0042100D"/>
    <w:rsid w:val="00421AB9"/>
    <w:rsid w:val="004255AA"/>
    <w:rsid w:val="00425C5A"/>
    <w:rsid w:val="00426550"/>
    <w:rsid w:val="004273F2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19D0"/>
    <w:rsid w:val="005120AD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3BE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3628"/>
    <w:rsid w:val="00585E8B"/>
    <w:rsid w:val="0058676B"/>
    <w:rsid w:val="00586AEE"/>
    <w:rsid w:val="00587107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539B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4EFA"/>
    <w:rsid w:val="005F5D7A"/>
    <w:rsid w:val="005F754E"/>
    <w:rsid w:val="005F7E84"/>
    <w:rsid w:val="0060061E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557C"/>
    <w:rsid w:val="00616330"/>
    <w:rsid w:val="006166CB"/>
    <w:rsid w:val="00621EB6"/>
    <w:rsid w:val="00622471"/>
    <w:rsid w:val="00622BA9"/>
    <w:rsid w:val="00623F05"/>
    <w:rsid w:val="00624AC3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477A2"/>
    <w:rsid w:val="00650064"/>
    <w:rsid w:val="006504B9"/>
    <w:rsid w:val="006536B2"/>
    <w:rsid w:val="00653B6F"/>
    <w:rsid w:val="00653D0C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1DCE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96C41"/>
    <w:rsid w:val="00797659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75B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5AE8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73F4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30A"/>
    <w:rsid w:val="00886940"/>
    <w:rsid w:val="00890537"/>
    <w:rsid w:val="0089065A"/>
    <w:rsid w:val="008906D8"/>
    <w:rsid w:val="008916BF"/>
    <w:rsid w:val="00891B0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7BE"/>
    <w:rsid w:val="008A7E19"/>
    <w:rsid w:val="008A7FEE"/>
    <w:rsid w:val="008B0A1C"/>
    <w:rsid w:val="008B0B1A"/>
    <w:rsid w:val="008B177D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A99"/>
    <w:rsid w:val="008C6E63"/>
    <w:rsid w:val="008C71FE"/>
    <w:rsid w:val="008C7B84"/>
    <w:rsid w:val="008C7CCB"/>
    <w:rsid w:val="008D10F4"/>
    <w:rsid w:val="008D111F"/>
    <w:rsid w:val="008D2092"/>
    <w:rsid w:val="008D4C92"/>
    <w:rsid w:val="008D570D"/>
    <w:rsid w:val="008D5EE7"/>
    <w:rsid w:val="008D5EEA"/>
    <w:rsid w:val="008D77B1"/>
    <w:rsid w:val="008E196A"/>
    <w:rsid w:val="008E2D92"/>
    <w:rsid w:val="008E3029"/>
    <w:rsid w:val="008E353C"/>
    <w:rsid w:val="008E36B1"/>
    <w:rsid w:val="008E3E24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228"/>
    <w:rsid w:val="00903BE2"/>
    <w:rsid w:val="009045D5"/>
    <w:rsid w:val="00904B83"/>
    <w:rsid w:val="00905135"/>
    <w:rsid w:val="00907C21"/>
    <w:rsid w:val="00907DEB"/>
    <w:rsid w:val="009101C1"/>
    <w:rsid w:val="009105B1"/>
    <w:rsid w:val="00910BA6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C73FB"/>
    <w:rsid w:val="009D010A"/>
    <w:rsid w:val="009D1BDD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29C2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B02"/>
    <w:rsid w:val="00A92E37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782"/>
    <w:rsid w:val="00AB4C0D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ADD"/>
    <w:rsid w:val="00AC5AF2"/>
    <w:rsid w:val="00AC63D8"/>
    <w:rsid w:val="00AC7AEF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3FDA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4442"/>
    <w:rsid w:val="00B24563"/>
    <w:rsid w:val="00B24D21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720E"/>
    <w:rsid w:val="00B80965"/>
    <w:rsid w:val="00B8179E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0E28"/>
    <w:rsid w:val="00C516F3"/>
    <w:rsid w:val="00C52024"/>
    <w:rsid w:val="00C542EB"/>
    <w:rsid w:val="00C55469"/>
    <w:rsid w:val="00C56509"/>
    <w:rsid w:val="00C5673E"/>
    <w:rsid w:val="00C567A1"/>
    <w:rsid w:val="00C56B16"/>
    <w:rsid w:val="00C57C89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10B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D0B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B105C"/>
    <w:rsid w:val="00EC0486"/>
    <w:rsid w:val="00EC0697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E57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3265"/>
    <w:rsid w:val="00F3621A"/>
    <w:rsid w:val="00F3759D"/>
    <w:rsid w:val="00F37E47"/>
    <w:rsid w:val="00F402FF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9C"/>
    <w:rsid w:val="00F60440"/>
    <w:rsid w:val="00F60E87"/>
    <w:rsid w:val="00F6178C"/>
    <w:rsid w:val="00F63BA5"/>
    <w:rsid w:val="00F63D60"/>
    <w:rsid w:val="00F63D91"/>
    <w:rsid w:val="00F63EA0"/>
    <w:rsid w:val="00F673C7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E01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42A5D-41D6-4ED6-8DB2-570811BCB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1</Words>
  <Characters>388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4T17:18:00Z</dcterms:created>
  <dcterms:modified xsi:type="dcterms:W3CDTF">2024-01-04T17:20:00Z</dcterms:modified>
</cp:coreProperties>
</file>